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8C7937" w14:textId="0A13149E" w:rsidR="005C16FE" w:rsidRDefault="005C16FE" w:rsidP="001D3EDE">
      <w:pPr>
        <w:jc w:val="center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F2961D4" w14:textId="194F0D97" w:rsidR="00A4168D" w:rsidRPr="005E75CA" w:rsidRDefault="00DA2698" w:rsidP="001D3EDE">
      <w:pPr>
        <w:jc w:val="center"/>
        <w:rPr>
          <w:b/>
          <w:sz w:val="36"/>
        </w:rPr>
      </w:pPr>
      <w:r w:rsidRPr="005E75CA">
        <w:rPr>
          <w:b/>
          <w:sz w:val="36"/>
        </w:rPr>
        <w:t xml:space="preserve">Homework </w:t>
      </w:r>
      <w:r w:rsidR="006F624B">
        <w:rPr>
          <w:b/>
          <w:sz w:val="36"/>
        </w:rPr>
        <w:t>3</w:t>
      </w:r>
    </w:p>
    <w:p w14:paraId="23A1F8D2" w14:textId="28A8F2A9" w:rsidR="005C16FE" w:rsidRPr="00482DF0" w:rsidRDefault="006F624B" w:rsidP="00482DF0">
      <w:pPr>
        <w:jc w:val="center"/>
        <w:rPr>
          <w:b/>
          <w:color w:val="FF0000"/>
          <w:sz w:val="28"/>
        </w:rPr>
      </w:pPr>
      <w:r>
        <w:rPr>
          <w:b/>
          <w:color w:val="FF0000"/>
          <w:sz w:val="28"/>
        </w:rPr>
        <w:t xml:space="preserve"> </w:t>
      </w:r>
    </w:p>
    <w:p w14:paraId="519AF3FB" w14:textId="1645EF4B" w:rsidR="005E75CA" w:rsidRPr="005C16FE" w:rsidRDefault="005C16FE" w:rsidP="001D3EDE">
      <w:pPr>
        <w:jc w:val="center"/>
        <w:rPr>
          <w:color w:val="FF0000"/>
        </w:rPr>
      </w:pPr>
      <w:r w:rsidRPr="005C16FE">
        <w:rPr>
          <w:color w:val="FF0000"/>
        </w:rPr>
        <w:t xml:space="preserve">Due </w:t>
      </w:r>
      <w:r>
        <w:rPr>
          <w:color w:val="FF0000"/>
        </w:rPr>
        <w:t>at</w:t>
      </w:r>
      <w:r w:rsidRPr="005C16FE">
        <w:rPr>
          <w:color w:val="FF0000"/>
        </w:rPr>
        <w:t xml:space="preserve"> </w:t>
      </w:r>
      <w:r>
        <w:rPr>
          <w:color w:val="FF0000"/>
        </w:rPr>
        <w:t xml:space="preserve">11:59 pm on </w:t>
      </w:r>
      <w:r w:rsidR="00F40B33">
        <w:rPr>
          <w:color w:val="FF0000"/>
        </w:rPr>
        <w:t>Sunday</w:t>
      </w:r>
      <w:r w:rsidR="002B4A25">
        <w:rPr>
          <w:color w:val="FF0000"/>
        </w:rPr>
        <w:t xml:space="preserve"> </w:t>
      </w:r>
      <w:r w:rsidR="00F40B33">
        <w:rPr>
          <w:color w:val="FF0000"/>
        </w:rPr>
        <w:t>Oct</w:t>
      </w:r>
      <w:r w:rsidR="005E75CA" w:rsidRPr="005C16FE">
        <w:rPr>
          <w:color w:val="FF0000"/>
        </w:rPr>
        <w:t xml:space="preserve">. </w:t>
      </w:r>
      <w:r w:rsidR="00F40B33">
        <w:rPr>
          <w:color w:val="FF0000"/>
        </w:rPr>
        <w:t>2</w:t>
      </w:r>
      <w:r w:rsidR="002B4A25">
        <w:rPr>
          <w:color w:val="FF0000"/>
        </w:rPr>
        <w:t>3, 2016</w:t>
      </w:r>
    </w:p>
    <w:p w14:paraId="408EC896" w14:textId="77777777" w:rsidR="005E75CA" w:rsidRDefault="005E75CA" w:rsidP="001D3EDE">
      <w:pPr>
        <w:jc w:val="both"/>
      </w:pPr>
    </w:p>
    <w:p w14:paraId="2CC1D415" w14:textId="70D076A0" w:rsidR="00492031" w:rsidRPr="00C51F74" w:rsidRDefault="0052760A" w:rsidP="001D3EDE">
      <w:pPr>
        <w:jc w:val="both"/>
        <w:rPr>
          <w:b/>
          <w:sz w:val="28"/>
        </w:rPr>
      </w:pPr>
      <w:r>
        <w:rPr>
          <w:b/>
          <w:sz w:val="28"/>
        </w:rPr>
        <w:t xml:space="preserve">Part I: </w:t>
      </w:r>
      <w:r w:rsidR="00492031" w:rsidRPr="00C51F74">
        <w:rPr>
          <w:b/>
          <w:sz w:val="28"/>
        </w:rPr>
        <w:t>Answer the following ques</w:t>
      </w:r>
      <w:r w:rsidR="00CC6792" w:rsidRPr="00C51F74">
        <w:rPr>
          <w:b/>
          <w:sz w:val="28"/>
        </w:rPr>
        <w:t>t</w:t>
      </w:r>
      <w:r w:rsidR="00492031" w:rsidRPr="00C51F74">
        <w:rPr>
          <w:b/>
          <w:sz w:val="28"/>
        </w:rPr>
        <w:t>ions</w:t>
      </w:r>
      <w:r w:rsidR="00F40B33">
        <w:rPr>
          <w:b/>
          <w:sz w:val="28"/>
        </w:rPr>
        <w:t xml:space="preserve">  </w:t>
      </w:r>
    </w:p>
    <w:p w14:paraId="791ADF62" w14:textId="77777777" w:rsidR="00492031" w:rsidRPr="005B7BDF" w:rsidRDefault="00492031" w:rsidP="001D3EDE">
      <w:pPr>
        <w:jc w:val="both"/>
        <w:rPr>
          <w:b/>
          <w:sz w:val="28"/>
        </w:rPr>
      </w:pPr>
    </w:p>
    <w:p w14:paraId="5BA3152B" w14:textId="513DCC0A" w:rsidR="00492031" w:rsidRDefault="00492031" w:rsidP="001D3EDE">
      <w:pPr>
        <w:jc w:val="both"/>
        <w:rPr>
          <w:rFonts w:cs="Arial"/>
          <w:sz w:val="28"/>
          <w:szCs w:val="28"/>
        </w:rPr>
      </w:pPr>
      <w:r w:rsidRPr="005B7BDF">
        <w:rPr>
          <w:rFonts w:cs="Arial"/>
          <w:sz w:val="28"/>
          <w:szCs w:val="28"/>
        </w:rPr>
        <w:t xml:space="preserve">1. </w:t>
      </w:r>
      <w:r w:rsidR="006F624B">
        <w:rPr>
          <w:rFonts w:cs="Arial"/>
          <w:sz w:val="28"/>
          <w:szCs w:val="28"/>
        </w:rPr>
        <w:t>The quotes are very tricky in Unix Shell. Please describe the</w:t>
      </w:r>
      <w:r w:rsidR="0067068A">
        <w:rPr>
          <w:rFonts w:cs="Arial"/>
          <w:sz w:val="28"/>
          <w:szCs w:val="28"/>
        </w:rPr>
        <w:t xml:space="preserve"> differences among double quote</w:t>
      </w:r>
      <w:r w:rsidR="006F624B">
        <w:rPr>
          <w:rFonts w:cs="Arial"/>
          <w:sz w:val="28"/>
          <w:szCs w:val="28"/>
        </w:rPr>
        <w:t xml:space="preserve"> </w:t>
      </w:r>
      <w:r w:rsidR="0067068A">
        <w:rPr>
          <w:rFonts w:cs="Arial"/>
          <w:sz w:val="28"/>
          <w:szCs w:val="28"/>
        </w:rPr>
        <w:t>"</w:t>
      </w:r>
      <w:r w:rsidR="006F624B">
        <w:rPr>
          <w:rFonts w:cs="Arial"/>
          <w:sz w:val="28"/>
          <w:szCs w:val="28"/>
        </w:rPr>
        <w:t xml:space="preserve"> ,</w:t>
      </w:r>
      <w:r w:rsidR="0067068A">
        <w:rPr>
          <w:rFonts w:cs="Arial"/>
          <w:sz w:val="28"/>
          <w:szCs w:val="28"/>
        </w:rPr>
        <w:t xml:space="preserve"> single quote</w:t>
      </w:r>
      <w:r w:rsidR="006F624B">
        <w:rPr>
          <w:rFonts w:cs="Arial"/>
          <w:sz w:val="28"/>
          <w:szCs w:val="28"/>
        </w:rPr>
        <w:t xml:space="preserve"> </w:t>
      </w:r>
      <w:r w:rsidR="0067068A">
        <w:rPr>
          <w:rFonts w:cs="Arial"/>
          <w:sz w:val="28"/>
          <w:szCs w:val="28"/>
        </w:rPr>
        <w:t>'</w:t>
      </w:r>
      <w:r w:rsidR="006F624B">
        <w:rPr>
          <w:rFonts w:cs="Arial"/>
          <w:sz w:val="28"/>
          <w:szCs w:val="28"/>
        </w:rPr>
        <w:t xml:space="preserve"> and grave accent </w:t>
      </w:r>
      <w:r w:rsidR="0067068A">
        <w:rPr>
          <w:rFonts w:cs="Arial"/>
          <w:sz w:val="28"/>
          <w:szCs w:val="28"/>
        </w:rPr>
        <w:t xml:space="preserve">` . </w:t>
      </w:r>
    </w:p>
    <w:p w14:paraId="3575C080" w14:textId="77777777" w:rsidR="006F624B" w:rsidRDefault="006F624B" w:rsidP="001D3EDE">
      <w:pPr>
        <w:jc w:val="both"/>
        <w:rPr>
          <w:rFonts w:cs="Arial"/>
          <w:b/>
          <w:szCs w:val="28"/>
        </w:rPr>
      </w:pPr>
    </w:p>
    <w:p w14:paraId="63A4C309" w14:textId="77777777" w:rsidR="008D5F90" w:rsidRPr="008D5F90" w:rsidRDefault="008D5F90" w:rsidP="001D3EDE">
      <w:pPr>
        <w:jc w:val="both"/>
        <w:rPr>
          <w:rFonts w:cs="Arial"/>
          <w:szCs w:val="28"/>
        </w:rPr>
      </w:pPr>
    </w:p>
    <w:p w14:paraId="30C90166" w14:textId="5A3E3B79" w:rsidR="00492031" w:rsidRDefault="00492031" w:rsidP="001D3EDE">
      <w:pPr>
        <w:jc w:val="both"/>
        <w:rPr>
          <w:rFonts w:cs="Arial"/>
          <w:sz w:val="28"/>
          <w:szCs w:val="28"/>
        </w:rPr>
      </w:pPr>
      <w:r w:rsidRPr="005B7BDF">
        <w:rPr>
          <w:sz w:val="28"/>
          <w:szCs w:val="28"/>
        </w:rPr>
        <w:t xml:space="preserve">2. </w:t>
      </w:r>
      <w:r w:rsidR="006F624B">
        <w:rPr>
          <w:rFonts w:cs="Arial"/>
          <w:sz w:val="28"/>
          <w:szCs w:val="28"/>
        </w:rPr>
        <w:t xml:space="preserve">To access the value of </w:t>
      </w:r>
      <w:r w:rsidR="0067068A">
        <w:rPr>
          <w:rFonts w:cs="Arial"/>
          <w:sz w:val="28"/>
          <w:szCs w:val="28"/>
        </w:rPr>
        <w:t>one</w:t>
      </w:r>
      <w:r w:rsidR="006F624B">
        <w:rPr>
          <w:rFonts w:cs="Arial"/>
          <w:sz w:val="28"/>
          <w:szCs w:val="28"/>
        </w:rPr>
        <w:t xml:space="preserve"> variable, what special symbol we should use</w:t>
      </w:r>
      <w:r w:rsidR="0067068A">
        <w:rPr>
          <w:rFonts w:cs="Arial"/>
          <w:sz w:val="28"/>
          <w:szCs w:val="28"/>
        </w:rPr>
        <w:t xml:space="preserve"> before the name of variable</w:t>
      </w:r>
      <w:r w:rsidR="006F624B">
        <w:rPr>
          <w:rFonts w:cs="Arial"/>
          <w:sz w:val="28"/>
          <w:szCs w:val="28"/>
        </w:rPr>
        <w:t>? And what do $1 and $2 mean in shell script? What variable can be used when we want to get all the arguments on command?</w:t>
      </w:r>
      <w:r w:rsidR="005814E5">
        <w:rPr>
          <w:rFonts w:cs="Arial"/>
          <w:sz w:val="28"/>
          <w:szCs w:val="28"/>
        </w:rPr>
        <w:t xml:space="preserve"> What variable </w:t>
      </w:r>
      <w:r w:rsidR="005814E5">
        <w:rPr>
          <w:rFonts w:cs="Arial"/>
          <w:sz w:val="28"/>
          <w:szCs w:val="28"/>
        </w:rPr>
        <w:t>contains the return value of last command</w:t>
      </w:r>
      <w:r w:rsidR="005814E5">
        <w:rPr>
          <w:rFonts w:cs="Arial"/>
          <w:sz w:val="28"/>
          <w:szCs w:val="28"/>
        </w:rPr>
        <w:t>?</w:t>
      </w:r>
    </w:p>
    <w:p w14:paraId="2F8F5EE7" w14:textId="77777777" w:rsidR="0067068A" w:rsidRDefault="0067068A" w:rsidP="001D3EDE">
      <w:pPr>
        <w:jc w:val="both"/>
        <w:rPr>
          <w:rFonts w:cs="Arial"/>
          <w:b/>
          <w:szCs w:val="28"/>
        </w:rPr>
      </w:pPr>
    </w:p>
    <w:p w14:paraId="286C95E9" w14:textId="77777777" w:rsidR="008D5F90" w:rsidRPr="008D5F90" w:rsidRDefault="008D5F90" w:rsidP="008D5F90">
      <w:pPr>
        <w:jc w:val="both"/>
        <w:rPr>
          <w:rFonts w:cs="Arial"/>
          <w:sz w:val="28"/>
          <w:szCs w:val="28"/>
          <w:highlight w:val="yellow"/>
        </w:rPr>
      </w:pPr>
    </w:p>
    <w:p w14:paraId="1FABD2DD" w14:textId="77777777" w:rsidR="00F94C75" w:rsidRDefault="0052760A" w:rsidP="0052760A">
      <w:pPr>
        <w:jc w:val="both"/>
        <w:rPr>
          <w:rFonts w:ascii="Cambria" w:eastAsia="宋体" w:hAnsi="Cambria" w:cs="Times New Roman"/>
          <w:b/>
          <w:sz w:val="28"/>
        </w:rPr>
      </w:pPr>
      <w:r w:rsidRPr="0052760A">
        <w:rPr>
          <w:rFonts w:ascii="Cambria" w:eastAsia="宋体" w:hAnsi="Cambria" w:cs="Times New Roman"/>
          <w:b/>
          <w:sz w:val="28"/>
        </w:rPr>
        <w:t xml:space="preserve">Part II: </w:t>
      </w:r>
      <w:r w:rsidR="004E685B">
        <w:rPr>
          <w:rFonts w:ascii="Cambria" w:eastAsia="宋体" w:hAnsi="Cambria" w:cs="Times New Roman"/>
          <w:b/>
          <w:sz w:val="28"/>
        </w:rPr>
        <w:t>Multiple Choices</w:t>
      </w:r>
      <w:r w:rsidR="008D5F90">
        <w:rPr>
          <w:rFonts w:ascii="Cambria" w:eastAsia="宋体" w:hAnsi="Cambria" w:cs="Times New Roman"/>
          <w:b/>
          <w:sz w:val="28"/>
        </w:rPr>
        <w:t xml:space="preserve"> </w:t>
      </w:r>
    </w:p>
    <w:p w14:paraId="550F8388" w14:textId="77777777" w:rsidR="00A22FF4" w:rsidRDefault="00F94C75" w:rsidP="008E506A">
      <w:pPr>
        <w:jc w:val="both"/>
        <w:rPr>
          <w:rFonts w:ascii="Cambria" w:eastAsia="宋体" w:hAnsi="Cambria" w:cs="Times New Roman"/>
          <w:sz w:val="28"/>
        </w:rPr>
      </w:pPr>
      <w:r w:rsidRPr="00F94C75">
        <w:rPr>
          <w:rFonts w:ascii="Cambria" w:eastAsia="宋体" w:hAnsi="Cambria" w:cs="Times New Roman"/>
          <w:sz w:val="28"/>
        </w:rPr>
        <w:t xml:space="preserve">In each question below, please select the correct answer for </w:t>
      </w:r>
      <w:r w:rsidR="00A22FF4">
        <w:rPr>
          <w:rFonts w:ascii="Cambria" w:eastAsia="宋体" w:hAnsi="Cambria" w:cs="Times New Roman"/>
          <w:sz w:val="28"/>
        </w:rPr>
        <w:t xml:space="preserve">variable </w:t>
      </w:r>
      <w:r w:rsidRPr="00F94C75">
        <w:rPr>
          <w:rFonts w:ascii="Cambria" w:eastAsia="宋体" w:hAnsi="Cambria" w:cs="Times New Roman"/>
          <w:sz w:val="28"/>
        </w:rPr>
        <w:t>x's value after performi</w:t>
      </w:r>
      <w:r>
        <w:rPr>
          <w:rFonts w:ascii="Cambria" w:eastAsia="宋体" w:hAnsi="Cambria" w:cs="Times New Roman"/>
          <w:sz w:val="28"/>
        </w:rPr>
        <w:t>ng corresponding command. Assum</w:t>
      </w:r>
      <w:r w:rsidR="00A22FF4">
        <w:rPr>
          <w:rFonts w:ascii="Cambria" w:eastAsia="宋体" w:hAnsi="Cambria" w:cs="Times New Roman"/>
          <w:sz w:val="28"/>
        </w:rPr>
        <w:t>e</w:t>
      </w:r>
      <w:r w:rsidRPr="00F94C75">
        <w:rPr>
          <w:rFonts w:ascii="Cambria" w:eastAsia="宋体" w:hAnsi="Cambria" w:cs="Times New Roman"/>
          <w:sz w:val="28"/>
        </w:rPr>
        <w:t xml:space="preserve"> </w:t>
      </w:r>
      <w:r w:rsidR="00A22FF4" w:rsidRPr="00F94C75">
        <w:rPr>
          <w:rFonts w:ascii="Cambria" w:eastAsia="宋体" w:hAnsi="Cambria" w:cs="Times New Roman"/>
          <w:sz w:val="28"/>
        </w:rPr>
        <w:t xml:space="preserve">x has an initial value </w:t>
      </w:r>
      <w:r w:rsidR="00A22FF4">
        <w:rPr>
          <w:rFonts w:ascii="Cambria" w:eastAsia="宋体" w:hAnsi="Cambria" w:cs="Times New Roman"/>
          <w:sz w:val="28"/>
        </w:rPr>
        <w:t>1</w:t>
      </w:r>
      <w:r w:rsidR="00A22FF4">
        <w:rPr>
          <w:rFonts w:ascii="Cambria" w:eastAsia="宋体" w:hAnsi="Cambria" w:cs="Times New Roman"/>
          <w:sz w:val="28"/>
        </w:rPr>
        <w:t xml:space="preserve"> </w:t>
      </w:r>
      <w:r>
        <w:rPr>
          <w:rFonts w:ascii="Cambria" w:eastAsia="宋体" w:hAnsi="Cambria" w:cs="Times New Roman"/>
          <w:sz w:val="28"/>
        </w:rPr>
        <w:t>at</w:t>
      </w:r>
      <w:r w:rsidR="00A22FF4">
        <w:rPr>
          <w:rFonts w:ascii="Cambria" w:eastAsia="宋体" w:hAnsi="Cambria" w:cs="Times New Roman"/>
          <w:sz w:val="28"/>
        </w:rPr>
        <w:t xml:space="preserve"> each question.</w:t>
      </w:r>
    </w:p>
    <w:p w14:paraId="29582852" w14:textId="77777777" w:rsidR="00A22FF4" w:rsidRDefault="00A22FF4" w:rsidP="008E506A">
      <w:pPr>
        <w:jc w:val="both"/>
        <w:rPr>
          <w:rFonts w:ascii="Cambria" w:eastAsia="宋体" w:hAnsi="Cambria" w:cs="Times New Roman"/>
          <w:sz w:val="28"/>
        </w:rPr>
      </w:pPr>
      <w:r>
        <w:rPr>
          <w:rFonts w:ascii="Cambria" w:eastAsia="宋体" w:hAnsi="Cambria" w:cs="Times New Roman"/>
          <w:sz w:val="28"/>
        </w:rPr>
        <w:t>Note: If the command has syntax error, please select the answer "Syntax error".</w:t>
      </w:r>
    </w:p>
    <w:p w14:paraId="0E585DC8" w14:textId="77777777" w:rsidR="00A22FF4" w:rsidRDefault="00A22FF4" w:rsidP="008E506A">
      <w:pPr>
        <w:jc w:val="both"/>
        <w:rPr>
          <w:rFonts w:ascii="Cambria" w:eastAsia="宋体" w:hAnsi="Cambria" w:cs="Times New Roman"/>
          <w:sz w:val="28"/>
        </w:rPr>
      </w:pPr>
    </w:p>
    <w:p w14:paraId="0091B62A" w14:textId="360F91C7" w:rsidR="004E685B" w:rsidRPr="00C70AFA" w:rsidRDefault="001E2226" w:rsidP="008E506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>1</w:t>
      </w:r>
      <w:r w:rsidR="004E685B" w:rsidRPr="008E506A">
        <w:rPr>
          <w:rFonts w:cs="Arial"/>
          <w:sz w:val="28"/>
          <w:szCs w:val="28"/>
        </w:rPr>
        <w:t xml:space="preserve">. </w:t>
      </w:r>
      <w:r w:rsidR="007A6960">
        <w:rPr>
          <w:rFonts w:cs="Arial"/>
          <w:sz w:val="28"/>
          <w:szCs w:val="28"/>
        </w:rPr>
        <w:t>$x=x+1</w:t>
      </w:r>
    </w:p>
    <w:p w14:paraId="710626EC" w14:textId="0AACDC43" w:rsidR="004E685B" w:rsidRPr="008E506A" w:rsidRDefault="00C63A47" w:rsidP="008E506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 w:rsidR="007A6960">
        <w:rPr>
          <w:rFonts w:cs="Arial"/>
          <w:sz w:val="28"/>
          <w:szCs w:val="28"/>
        </w:rPr>
        <w:t>2</w:t>
      </w:r>
    </w:p>
    <w:p w14:paraId="48843527" w14:textId="5B29F52E" w:rsidR="004E685B" w:rsidRPr="008E506A" w:rsidRDefault="00C63A47" w:rsidP="008E506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 w:rsidR="007A6960">
        <w:rPr>
          <w:rFonts w:cs="Arial"/>
          <w:sz w:val="28"/>
          <w:szCs w:val="28"/>
        </w:rPr>
        <w:t>b</w:t>
      </w:r>
      <w:r w:rsidR="004E685B" w:rsidRPr="008E506A">
        <w:rPr>
          <w:rFonts w:cs="Arial"/>
          <w:sz w:val="28"/>
          <w:szCs w:val="28"/>
        </w:rPr>
        <w:t xml:space="preserve">. </w:t>
      </w:r>
      <w:r w:rsidR="007A6960">
        <w:rPr>
          <w:rFonts w:cs="Arial"/>
          <w:sz w:val="28"/>
          <w:szCs w:val="28"/>
        </w:rPr>
        <w:t>1+1</w:t>
      </w:r>
    </w:p>
    <w:p w14:paraId="4D614614" w14:textId="3C6D86B1" w:rsidR="00C63A47" w:rsidRPr="008E506A" w:rsidRDefault="004E685B" w:rsidP="008E506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 w:rsidR="007A6960"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 w:rsidR="007A6960">
        <w:rPr>
          <w:rFonts w:cs="Arial"/>
          <w:sz w:val="28"/>
          <w:szCs w:val="28"/>
        </w:rPr>
        <w:t>x+1</w:t>
      </w:r>
    </w:p>
    <w:p w14:paraId="4B077936" w14:textId="174A5B3D" w:rsidR="004E685B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="004E685B"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4636E463" w14:textId="43AB8B98" w:rsidR="007A6960" w:rsidRPr="008E506A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13712F07" w14:textId="77777777" w:rsidR="007A6960" w:rsidRDefault="007A6960" w:rsidP="004E685B">
      <w:pPr>
        <w:jc w:val="both"/>
        <w:rPr>
          <w:rFonts w:cs="Arial"/>
          <w:sz w:val="28"/>
          <w:szCs w:val="28"/>
        </w:rPr>
      </w:pPr>
    </w:p>
    <w:p w14:paraId="7ED7FACB" w14:textId="7A937CB9" w:rsidR="007A6960" w:rsidRPr="00C70AFA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2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$x+1</w:t>
      </w:r>
    </w:p>
    <w:p w14:paraId="3EBD28BE" w14:textId="7F15C850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2</w:t>
      </w:r>
    </w:p>
    <w:p w14:paraId="79D0E98C" w14:textId="3CB736D0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1+1</w:t>
      </w:r>
    </w:p>
    <w:p w14:paraId="5E9C889C" w14:textId="39EBCAF9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$x+1</w:t>
      </w:r>
    </w:p>
    <w:p w14:paraId="36319FF7" w14:textId="30EE2702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28D291A9" w14:textId="3988B705" w:rsidR="007A6960" w:rsidRPr="008E506A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736A22B7" w14:textId="77777777" w:rsidR="00A22FF4" w:rsidRDefault="00A22FF4" w:rsidP="004E685B">
      <w:pPr>
        <w:jc w:val="both"/>
        <w:rPr>
          <w:rFonts w:cs="Arial"/>
          <w:sz w:val="28"/>
          <w:szCs w:val="28"/>
        </w:rPr>
      </w:pPr>
    </w:p>
    <w:p w14:paraId="72C390A4" w14:textId="49204417" w:rsid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lastRenderedPageBreak/>
        <w:t>3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>expr  $x  +  1</w:t>
      </w:r>
      <w:r w:rsidRPr="007A6960">
        <w:t xml:space="preserve">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</w:t>
      </w:r>
    </w:p>
    <w:p w14:paraId="66C2F9F8" w14:textId="6421CF8C" w:rsidR="007A6960" w:rsidRP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5390D2D9" w14:textId="77777777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2</w:t>
      </w:r>
    </w:p>
    <w:p w14:paraId="75F59EA1" w14:textId="29D01E17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1+1</w:t>
      </w:r>
    </w:p>
    <w:p w14:paraId="7F80B4E5" w14:textId="77C49D7C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  $x  +  1</w:t>
      </w:r>
    </w:p>
    <w:p w14:paraId="4CB58A92" w14:textId="5447FF34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6B91EBDD" w14:textId="05A98D0A" w:rsidR="007A6960" w:rsidRPr="008E506A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7CCF9A25" w14:textId="77777777" w:rsidR="007A6960" w:rsidRDefault="007A6960" w:rsidP="007A6960">
      <w:pPr>
        <w:jc w:val="both"/>
        <w:rPr>
          <w:rFonts w:cs="Arial"/>
          <w:sz w:val="28"/>
          <w:szCs w:val="28"/>
        </w:rPr>
      </w:pPr>
    </w:p>
    <w:p w14:paraId="57AC7D5A" w14:textId="75E0F3C1" w:rsid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4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>
        <w:rPr>
          <w:rFonts w:cs="Arial"/>
          <w:sz w:val="28"/>
          <w:szCs w:val="28"/>
        </w:rPr>
        <w:t>`expr  $x  +  1</w:t>
      </w:r>
      <w:r w:rsidRPr="007A6960">
        <w:t xml:space="preserve"> </w:t>
      </w:r>
      <w:r>
        <w:rPr>
          <w:rFonts w:cs="Arial"/>
          <w:sz w:val="28"/>
          <w:szCs w:val="28"/>
        </w:rPr>
        <w:t xml:space="preserve">` </w:t>
      </w:r>
    </w:p>
    <w:p w14:paraId="0F51B8DE" w14:textId="77777777" w:rsidR="007A6960" w:rsidRP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4D2DE7F3" w14:textId="77777777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2</w:t>
      </w:r>
    </w:p>
    <w:p w14:paraId="7528442B" w14:textId="77777777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1+1</w:t>
      </w:r>
    </w:p>
    <w:p w14:paraId="24CC1F3B" w14:textId="77777777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  $ x  +  1</w:t>
      </w:r>
    </w:p>
    <w:p w14:paraId="45D6ECC8" w14:textId="77777777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61468008" w14:textId="77777777" w:rsidR="007A6960" w:rsidRPr="008E506A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6B7D6EAA" w14:textId="77777777" w:rsidR="007A6960" w:rsidRDefault="007A6960" w:rsidP="007A6960">
      <w:pPr>
        <w:jc w:val="both"/>
        <w:rPr>
          <w:rFonts w:cs="Arial"/>
          <w:sz w:val="28"/>
          <w:szCs w:val="28"/>
        </w:rPr>
      </w:pPr>
    </w:p>
    <w:p w14:paraId="40379D83" w14:textId="7C0B8A22" w:rsid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5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>
        <w:rPr>
          <w:rFonts w:cs="Arial"/>
          <w:sz w:val="28"/>
          <w:szCs w:val="28"/>
        </w:rPr>
        <w:t>`expr  $x  *  2</w:t>
      </w:r>
      <w:r w:rsidRPr="007A6960">
        <w:t xml:space="preserve"> </w:t>
      </w:r>
      <w:r>
        <w:rPr>
          <w:rFonts w:cs="Arial"/>
          <w:sz w:val="28"/>
          <w:szCs w:val="28"/>
        </w:rPr>
        <w:t xml:space="preserve">` </w:t>
      </w:r>
    </w:p>
    <w:p w14:paraId="30A28D32" w14:textId="77777777" w:rsidR="007A6960" w:rsidRPr="007A6960" w:rsidRDefault="007A6960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670F9280" w14:textId="77777777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2</w:t>
      </w:r>
    </w:p>
    <w:p w14:paraId="5B742272" w14:textId="2A45BC39" w:rsidR="007A6960" w:rsidRPr="008E506A" w:rsidRDefault="007A6960" w:rsidP="007A6960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1</w:t>
      </w:r>
      <w:r w:rsidR="00C70AFA">
        <w:rPr>
          <w:rFonts w:cs="Arial"/>
          <w:sz w:val="28"/>
          <w:szCs w:val="28"/>
        </w:rPr>
        <w:t xml:space="preserve"> * 2</w:t>
      </w:r>
    </w:p>
    <w:p w14:paraId="115A697A" w14:textId="60B7135E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</w:t>
      </w:r>
      <w:r w:rsidR="00C70AFA">
        <w:rPr>
          <w:rFonts w:cs="Arial"/>
          <w:sz w:val="28"/>
          <w:szCs w:val="28"/>
        </w:rPr>
        <w:t xml:space="preserve">  $ x  * 2</w:t>
      </w:r>
    </w:p>
    <w:p w14:paraId="548D1CAD" w14:textId="77777777" w:rsidR="007A6960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4491EAE5" w14:textId="77777777" w:rsidR="007A6960" w:rsidRPr="008E506A" w:rsidRDefault="007A6960" w:rsidP="007A6960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460B7295" w14:textId="77777777" w:rsidR="007A6960" w:rsidRDefault="007A6960" w:rsidP="007A6960">
      <w:pPr>
        <w:jc w:val="both"/>
        <w:rPr>
          <w:rFonts w:cs="Arial"/>
          <w:sz w:val="28"/>
          <w:szCs w:val="28"/>
        </w:rPr>
      </w:pPr>
    </w:p>
    <w:p w14:paraId="5510F62D" w14:textId="62AC4ADA" w:rsidR="00C70AFA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6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>
        <w:rPr>
          <w:rFonts w:cs="Arial"/>
          <w:sz w:val="28"/>
          <w:szCs w:val="28"/>
        </w:rPr>
        <w:t>`expr  $x  \*  2</w:t>
      </w:r>
      <w:r w:rsidRPr="007A6960">
        <w:t xml:space="preserve"> </w:t>
      </w:r>
      <w:r>
        <w:rPr>
          <w:rFonts w:cs="Arial"/>
          <w:sz w:val="28"/>
          <w:szCs w:val="28"/>
        </w:rPr>
        <w:t xml:space="preserve">` </w:t>
      </w:r>
    </w:p>
    <w:p w14:paraId="06C10F5E" w14:textId="77777777" w:rsidR="00C70AFA" w:rsidRPr="007A6960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377735A8" w14:textId="77777777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2</w:t>
      </w:r>
    </w:p>
    <w:p w14:paraId="735243D2" w14:textId="5052AC0D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1 * 2</w:t>
      </w:r>
    </w:p>
    <w:p w14:paraId="3600CEAB" w14:textId="5DBBB4AE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  $ x  \* 2</w:t>
      </w:r>
    </w:p>
    <w:p w14:paraId="580547DE" w14:textId="77777777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5DA2F001" w14:textId="77777777" w:rsidR="00C70AFA" w:rsidRPr="008E506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15DDE887" w14:textId="77777777" w:rsidR="00C70AFA" w:rsidRDefault="00C70AFA" w:rsidP="007A6960">
      <w:pPr>
        <w:jc w:val="both"/>
        <w:rPr>
          <w:rFonts w:cs="Arial"/>
          <w:sz w:val="28"/>
          <w:szCs w:val="28"/>
        </w:rPr>
      </w:pPr>
    </w:p>
    <w:p w14:paraId="73FF1AAE" w14:textId="01A560E4" w:rsidR="00C70AFA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7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>
        <w:rPr>
          <w:rFonts w:cs="Arial"/>
          <w:sz w:val="28"/>
          <w:szCs w:val="28"/>
        </w:rPr>
        <w:t>`expr  $x  &gt;  2</w:t>
      </w:r>
      <w:r w:rsidRPr="007A6960">
        <w:t xml:space="preserve"> </w:t>
      </w:r>
      <w:r>
        <w:rPr>
          <w:rFonts w:cs="Arial"/>
          <w:sz w:val="28"/>
          <w:szCs w:val="28"/>
        </w:rPr>
        <w:t xml:space="preserve">` </w:t>
      </w:r>
    </w:p>
    <w:p w14:paraId="1CAF7887" w14:textId="77777777" w:rsidR="00C70AFA" w:rsidRPr="007A6960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12AF9B80" w14:textId="1DCCEA40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1</w:t>
      </w:r>
    </w:p>
    <w:p w14:paraId="75ED49C6" w14:textId="06C942E6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0</w:t>
      </w:r>
    </w:p>
    <w:p w14:paraId="2B342DB0" w14:textId="32809171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  $ x  &gt; 2</w:t>
      </w:r>
    </w:p>
    <w:p w14:paraId="0BC97D0D" w14:textId="77777777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3B3EB24F" w14:textId="49C2C4CF" w:rsidR="003C7077" w:rsidRPr="008E506A" w:rsidRDefault="00C70AFA" w:rsidP="00A22FF4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22DA71D2" w14:textId="409FE3DE" w:rsidR="00C70AFA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lastRenderedPageBreak/>
        <w:t>8</w:t>
      </w:r>
      <w:r w:rsidRPr="008E506A">
        <w:rPr>
          <w:rFonts w:cs="Arial"/>
          <w:sz w:val="28"/>
          <w:szCs w:val="28"/>
        </w:rPr>
        <w:t>.</w:t>
      </w:r>
      <w:r>
        <w:rPr>
          <w:rFonts w:cs="Arial"/>
          <w:sz w:val="28"/>
          <w:szCs w:val="28"/>
        </w:rPr>
        <w:t xml:space="preserve"> $x=</w:t>
      </w:r>
      <w:r w:rsidRPr="007A6960">
        <w:t xml:space="preserve"> </w:t>
      </w:r>
      <w:r>
        <w:rPr>
          <w:rFonts w:cs="Arial"/>
          <w:sz w:val="28"/>
          <w:szCs w:val="28"/>
        </w:rPr>
        <w:t>`expr  $x  \&gt;  2</w:t>
      </w:r>
      <w:r w:rsidRPr="007A6960">
        <w:t xml:space="preserve"> </w:t>
      </w:r>
      <w:r>
        <w:rPr>
          <w:rFonts w:cs="Arial"/>
          <w:sz w:val="28"/>
          <w:szCs w:val="28"/>
        </w:rPr>
        <w:t xml:space="preserve">` </w:t>
      </w:r>
    </w:p>
    <w:p w14:paraId="314D58FC" w14:textId="77777777" w:rsidR="00C70AFA" w:rsidRPr="007A6960" w:rsidRDefault="00C70AFA" w:rsidP="00C70AF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   Note: </w:t>
      </w:r>
      <w:r w:rsidRPr="007A6960">
        <w:rPr>
          <w:rFonts w:cs="Arial"/>
          <w:sz w:val="28"/>
          <w:szCs w:val="28"/>
        </w:rPr>
        <w:t>'</w:t>
      </w:r>
      <w:r>
        <w:rPr>
          <w:rFonts w:cs="Arial"/>
          <w:sz w:val="28"/>
          <w:szCs w:val="28"/>
        </w:rPr>
        <w:t xml:space="preserve"> is a single quote</w:t>
      </w:r>
    </w:p>
    <w:p w14:paraId="7F5B9143" w14:textId="77777777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1</w:t>
      </w:r>
    </w:p>
    <w:p w14:paraId="76E0AFBF" w14:textId="77777777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0</w:t>
      </w:r>
    </w:p>
    <w:p w14:paraId="24C32EB2" w14:textId="77777777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expr  $ x  &gt; 2</w:t>
      </w:r>
    </w:p>
    <w:p w14:paraId="6EE32353" w14:textId="77777777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Syntax error</w:t>
      </w:r>
    </w:p>
    <w:p w14:paraId="1ACF1DFE" w14:textId="77777777" w:rsidR="00C70AFA" w:rsidRPr="008E506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1C87FEC6" w14:textId="77777777" w:rsidR="00C70AFA" w:rsidRDefault="00C70AFA" w:rsidP="00C70AFA">
      <w:pPr>
        <w:jc w:val="both"/>
        <w:rPr>
          <w:rFonts w:cs="Arial"/>
          <w:sz w:val="28"/>
          <w:szCs w:val="28"/>
        </w:rPr>
      </w:pPr>
    </w:p>
    <w:p w14:paraId="4359660B" w14:textId="2BCEEA24" w:rsidR="007A6960" w:rsidRPr="008E506A" w:rsidRDefault="00C70AFA" w:rsidP="007A6960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9. </w:t>
      </w:r>
      <w:r w:rsidRPr="00C70AFA">
        <w:rPr>
          <w:rFonts w:cs="Arial"/>
          <w:sz w:val="28"/>
          <w:szCs w:val="28"/>
        </w:rPr>
        <w:t>x=`expr "CSC3320" : 'CSC*'</w:t>
      </w:r>
      <w:r w:rsidR="00355C69">
        <w:rPr>
          <w:rFonts w:cs="Arial"/>
          <w:sz w:val="28"/>
          <w:szCs w:val="28"/>
        </w:rPr>
        <w:t xml:space="preserve"> </w:t>
      </w:r>
      <w:r w:rsidRPr="00C70AFA">
        <w:rPr>
          <w:rFonts w:cs="Arial"/>
          <w:sz w:val="28"/>
          <w:szCs w:val="28"/>
        </w:rPr>
        <w:t>`</w:t>
      </w:r>
    </w:p>
    <w:p w14:paraId="0417FCB9" w14:textId="77777777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1</w:t>
      </w:r>
    </w:p>
    <w:p w14:paraId="2746FB75" w14:textId="77777777" w:rsidR="00C70AFA" w:rsidRPr="008E506A" w:rsidRDefault="00C70AFA" w:rsidP="00C70AFA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0</w:t>
      </w:r>
    </w:p>
    <w:p w14:paraId="69297E75" w14:textId="0B00B0F2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7</w:t>
      </w:r>
    </w:p>
    <w:p w14:paraId="77E54F3A" w14:textId="7CA2B6EA" w:rsidR="00C70AF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 w:rsidR="00355C69">
        <w:rPr>
          <w:rFonts w:cs="Arial"/>
          <w:sz w:val="28"/>
          <w:szCs w:val="28"/>
        </w:rPr>
        <w:t>3</w:t>
      </w:r>
    </w:p>
    <w:p w14:paraId="331D6686" w14:textId="77777777" w:rsidR="00C70AFA" w:rsidRPr="008E506A" w:rsidRDefault="00C70AFA" w:rsidP="00C70AFA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2D749ADC" w14:textId="77777777" w:rsidR="007A6960" w:rsidRDefault="007A6960" w:rsidP="004E685B">
      <w:pPr>
        <w:jc w:val="both"/>
        <w:rPr>
          <w:rFonts w:cs="Arial"/>
          <w:sz w:val="28"/>
          <w:szCs w:val="28"/>
        </w:rPr>
      </w:pPr>
    </w:p>
    <w:p w14:paraId="4117DEF9" w14:textId="4B56239A" w:rsidR="00355C69" w:rsidRDefault="00355C69" w:rsidP="00355C69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10. </w:t>
      </w:r>
      <w:r w:rsidRPr="00355C69">
        <w:rPr>
          <w:rFonts w:cs="Arial"/>
          <w:sz w:val="28"/>
          <w:szCs w:val="28"/>
        </w:rPr>
        <w:t>x=`expr "CSC3320"  "CSC3320"</w:t>
      </w:r>
      <w:r>
        <w:rPr>
          <w:rFonts w:cs="Arial"/>
          <w:sz w:val="28"/>
          <w:szCs w:val="28"/>
        </w:rPr>
        <w:t xml:space="preserve"> </w:t>
      </w:r>
      <w:r w:rsidRPr="00355C69">
        <w:rPr>
          <w:rFonts w:cs="Arial"/>
          <w:sz w:val="28"/>
          <w:szCs w:val="28"/>
        </w:rPr>
        <w:t>`</w:t>
      </w:r>
    </w:p>
    <w:p w14:paraId="427603C1" w14:textId="4BD1D145" w:rsidR="00355C69" w:rsidRPr="008E506A" w:rsidRDefault="00355C69" w:rsidP="00355C69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a. </w:t>
      </w:r>
      <w:r>
        <w:rPr>
          <w:rFonts w:cs="Arial"/>
          <w:sz w:val="28"/>
          <w:szCs w:val="28"/>
        </w:rPr>
        <w:t>1</w:t>
      </w:r>
    </w:p>
    <w:p w14:paraId="447ADDB4" w14:textId="77777777" w:rsidR="00355C69" w:rsidRPr="008E506A" w:rsidRDefault="00355C69" w:rsidP="00355C69">
      <w:pPr>
        <w:jc w:val="both"/>
        <w:rPr>
          <w:rFonts w:cs="Arial"/>
          <w:sz w:val="28"/>
          <w:szCs w:val="28"/>
        </w:rPr>
      </w:pPr>
      <w:r w:rsidRPr="008E506A">
        <w:rPr>
          <w:rFonts w:cs="Arial"/>
          <w:sz w:val="28"/>
          <w:szCs w:val="28"/>
        </w:rPr>
        <w:t xml:space="preserve">    </w:t>
      </w:r>
      <w:r>
        <w:rPr>
          <w:rFonts w:cs="Arial"/>
          <w:sz w:val="28"/>
          <w:szCs w:val="28"/>
        </w:rPr>
        <w:t>b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0</w:t>
      </w:r>
    </w:p>
    <w:p w14:paraId="38980D05" w14:textId="77777777" w:rsidR="00355C69" w:rsidRDefault="00355C69" w:rsidP="00355C69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c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7</w:t>
      </w:r>
    </w:p>
    <w:p w14:paraId="3C384F5C" w14:textId="77777777" w:rsidR="00355C69" w:rsidRDefault="00355C69" w:rsidP="00355C69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d</w:t>
      </w:r>
      <w:r w:rsidRPr="008E506A">
        <w:rPr>
          <w:rFonts w:cs="Arial"/>
          <w:sz w:val="28"/>
          <w:szCs w:val="28"/>
        </w:rPr>
        <w:t xml:space="preserve">. </w:t>
      </w:r>
      <w:r>
        <w:rPr>
          <w:rFonts w:cs="Arial"/>
          <w:sz w:val="28"/>
          <w:szCs w:val="28"/>
        </w:rPr>
        <w:t>3</w:t>
      </w:r>
    </w:p>
    <w:p w14:paraId="57494E64" w14:textId="77777777" w:rsidR="00355C69" w:rsidRPr="008E506A" w:rsidRDefault="00355C69" w:rsidP="00355C69">
      <w:pPr>
        <w:ind w:firstLine="240"/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e. None of above</w:t>
      </w:r>
    </w:p>
    <w:p w14:paraId="5A460B26" w14:textId="77777777" w:rsidR="0072375A" w:rsidRPr="008E506A" w:rsidRDefault="0072375A" w:rsidP="004E685B">
      <w:pPr>
        <w:jc w:val="both"/>
        <w:rPr>
          <w:rFonts w:cs="Arial"/>
          <w:sz w:val="28"/>
          <w:szCs w:val="28"/>
        </w:rPr>
      </w:pPr>
    </w:p>
    <w:p w14:paraId="2112D258" w14:textId="008855F6" w:rsidR="00517C85" w:rsidRDefault="003F5F20" w:rsidP="003F5F20">
      <w:pPr>
        <w:jc w:val="both"/>
        <w:rPr>
          <w:rFonts w:ascii="Cambria" w:eastAsia="宋体" w:hAnsi="Cambria" w:cs="Times New Roman"/>
          <w:b/>
          <w:sz w:val="28"/>
        </w:rPr>
      </w:pPr>
      <w:r w:rsidRPr="0052760A">
        <w:rPr>
          <w:rFonts w:ascii="Cambria" w:eastAsia="宋体" w:hAnsi="Cambria" w:cs="Times New Roman"/>
          <w:b/>
          <w:sz w:val="28"/>
        </w:rPr>
        <w:t>Part II</w:t>
      </w:r>
      <w:r>
        <w:rPr>
          <w:rFonts w:ascii="Cambria" w:eastAsia="宋体" w:hAnsi="Cambria" w:cs="Times New Roman"/>
          <w:b/>
          <w:sz w:val="28"/>
        </w:rPr>
        <w:t>I</w:t>
      </w:r>
      <w:r w:rsidRPr="0052760A">
        <w:rPr>
          <w:rFonts w:ascii="Cambria" w:eastAsia="宋体" w:hAnsi="Cambria" w:cs="Times New Roman"/>
          <w:b/>
          <w:sz w:val="28"/>
        </w:rPr>
        <w:t xml:space="preserve">: </w:t>
      </w:r>
      <w:r w:rsidR="00355C69">
        <w:rPr>
          <w:rFonts w:ascii="Cambria" w:eastAsia="宋体" w:hAnsi="Cambria" w:cs="Times New Roman"/>
          <w:b/>
          <w:sz w:val="28"/>
        </w:rPr>
        <w:t xml:space="preserve"> Write the ou</w:t>
      </w:r>
      <w:r w:rsidR="006848EA">
        <w:rPr>
          <w:rFonts w:ascii="Cambria" w:eastAsia="宋体" w:hAnsi="Cambria" w:cs="Times New Roman"/>
          <w:b/>
          <w:sz w:val="28"/>
        </w:rPr>
        <w:t>tp</w:t>
      </w:r>
      <w:r w:rsidR="00272EC1">
        <w:rPr>
          <w:rFonts w:ascii="Cambria" w:eastAsia="宋体" w:hAnsi="Cambria" w:cs="Times New Roman"/>
          <w:b/>
          <w:sz w:val="28"/>
        </w:rPr>
        <w:t xml:space="preserve">ut </w:t>
      </w:r>
      <w:r w:rsidR="00827B33">
        <w:rPr>
          <w:rFonts w:ascii="Cambria" w:eastAsia="宋体" w:hAnsi="Cambria" w:cs="Times New Roman"/>
          <w:b/>
          <w:sz w:val="28"/>
        </w:rPr>
        <w:t xml:space="preserve">(and function) </w:t>
      </w:r>
      <w:r w:rsidR="00272EC1">
        <w:rPr>
          <w:rFonts w:ascii="Cambria" w:eastAsia="宋体" w:hAnsi="Cambria" w:cs="Times New Roman"/>
          <w:b/>
          <w:sz w:val="28"/>
        </w:rPr>
        <w:t>for following shell script and</w:t>
      </w:r>
      <w:r w:rsidR="006848EA">
        <w:rPr>
          <w:rFonts w:ascii="Cambria" w:eastAsia="宋体" w:hAnsi="Cambria" w:cs="Times New Roman"/>
          <w:b/>
          <w:sz w:val="28"/>
        </w:rPr>
        <w:t xml:space="preserve"> C</w:t>
      </w:r>
      <w:r w:rsidR="00272EC1">
        <w:rPr>
          <w:rFonts w:ascii="Cambria" w:eastAsia="宋体" w:hAnsi="Cambria" w:cs="Times New Roman"/>
          <w:b/>
          <w:sz w:val="28"/>
        </w:rPr>
        <w:t xml:space="preserve"> statement</w:t>
      </w:r>
      <w:r w:rsidR="006848EA">
        <w:rPr>
          <w:rFonts w:ascii="Cambria" w:eastAsia="宋体" w:hAnsi="Cambria" w:cs="Times New Roman"/>
          <w:b/>
          <w:sz w:val="28"/>
        </w:rPr>
        <w:t>.</w:t>
      </w:r>
    </w:p>
    <w:p w14:paraId="55B7FBD5" w14:textId="30570EAA" w:rsidR="008E506A" w:rsidRDefault="008E506A" w:rsidP="008E506A">
      <w:pPr>
        <w:jc w:val="both"/>
        <w:rPr>
          <w:rFonts w:ascii="Cambria" w:eastAsia="宋体" w:hAnsi="Cambria" w:cs="Times New Roman"/>
          <w:sz w:val="28"/>
        </w:rPr>
      </w:pPr>
      <w:r w:rsidRPr="008E506A">
        <w:rPr>
          <w:rFonts w:ascii="Cambria" w:eastAsia="宋体" w:hAnsi="Cambria" w:cs="Times New Roman"/>
          <w:sz w:val="28"/>
        </w:rPr>
        <w:t>1)</w:t>
      </w:r>
    </w:p>
    <w:p w14:paraId="758B9E39" w14:textId="6231AA15" w:rsidR="006848EA" w:rsidRPr="00272EC1" w:rsidRDefault="006848EA" w:rsidP="008E506A">
      <w:pPr>
        <w:jc w:val="both"/>
        <w:rPr>
          <w:rFonts w:ascii="Courier New" w:eastAsia="宋体" w:hAnsi="Courier New" w:cs="Courier New"/>
          <w:b/>
          <w:sz w:val="28"/>
        </w:rPr>
      </w:pPr>
      <w:r w:rsidRPr="00272EC1">
        <w:rPr>
          <w:rFonts w:ascii="Courier New" w:eastAsia="宋体" w:hAnsi="Courier New" w:cs="Courier New"/>
          <w:b/>
          <w:sz w:val="28"/>
        </w:rPr>
        <w:t>$pwd</w:t>
      </w:r>
    </w:p>
    <w:p w14:paraId="0841DFC1" w14:textId="2078EDE1" w:rsidR="006848EA" w:rsidRPr="00272EC1" w:rsidRDefault="006848EA" w:rsidP="008E506A">
      <w:pPr>
        <w:jc w:val="both"/>
        <w:rPr>
          <w:rFonts w:ascii="Courier New" w:eastAsia="宋体" w:hAnsi="Courier New" w:cs="Courier New"/>
          <w:sz w:val="28"/>
        </w:rPr>
      </w:pPr>
      <w:r w:rsidRPr="00272EC1">
        <w:rPr>
          <w:rFonts w:ascii="Courier New" w:eastAsia="宋体" w:hAnsi="Courier New" w:cs="Courier New"/>
          <w:sz w:val="28"/>
        </w:rPr>
        <w:t>/Home</w:t>
      </w:r>
    </w:p>
    <w:p w14:paraId="6DAB4178" w14:textId="132DF4F8" w:rsidR="006848EA" w:rsidRPr="00272EC1" w:rsidRDefault="006848EA" w:rsidP="008E506A">
      <w:pPr>
        <w:jc w:val="both"/>
        <w:rPr>
          <w:rFonts w:ascii="Courier New" w:eastAsia="宋体" w:hAnsi="Courier New" w:cs="Courier New"/>
          <w:b/>
          <w:sz w:val="28"/>
        </w:rPr>
      </w:pPr>
      <w:r w:rsidRPr="00272EC1">
        <w:rPr>
          <w:rFonts w:ascii="Courier New" w:eastAsia="宋体" w:hAnsi="Courier New" w:cs="Courier New"/>
          <w:b/>
          <w:sz w:val="28"/>
        </w:rPr>
        <w:t>$ls</w:t>
      </w:r>
    </w:p>
    <w:p w14:paraId="5DFB77C0" w14:textId="419435DD" w:rsidR="006848EA" w:rsidRPr="00272EC1" w:rsidRDefault="006848EA" w:rsidP="008E506A">
      <w:pPr>
        <w:jc w:val="both"/>
        <w:rPr>
          <w:rFonts w:ascii="Courier New" w:eastAsia="宋体" w:hAnsi="Courier New" w:cs="Courier New"/>
          <w:sz w:val="28"/>
        </w:rPr>
      </w:pPr>
      <w:r w:rsidRPr="00272EC1">
        <w:rPr>
          <w:rFonts w:ascii="Courier New" w:eastAsia="宋体" w:hAnsi="Courier New" w:cs="Courier New"/>
          <w:sz w:val="28"/>
        </w:rPr>
        <w:t>HW3.pdf    q1.sh</w:t>
      </w:r>
    </w:p>
    <w:p w14:paraId="651B7701" w14:textId="6DE3475C" w:rsidR="006848EA" w:rsidRPr="00272EC1" w:rsidRDefault="006848EA" w:rsidP="008E506A">
      <w:pPr>
        <w:jc w:val="both"/>
        <w:rPr>
          <w:rFonts w:ascii="Courier New" w:eastAsia="宋体" w:hAnsi="Courier New" w:cs="Courier New"/>
          <w:b/>
          <w:sz w:val="28"/>
        </w:rPr>
      </w:pPr>
      <w:r w:rsidRPr="00272EC1">
        <w:rPr>
          <w:rFonts w:ascii="Courier New" w:eastAsia="宋体" w:hAnsi="Courier New" w:cs="Courier New"/>
          <w:b/>
          <w:sz w:val="28"/>
        </w:rPr>
        <w:t>$cat q1.sh</w:t>
      </w:r>
    </w:p>
    <w:p w14:paraId="1EF3C3D9" w14:textId="1C138DA3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>if [    -e   ~/HW3.pdf ]</w:t>
      </w:r>
    </w:p>
    <w:p w14:paraId="352D6B13" w14:textId="61869C7B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>then</w:t>
      </w:r>
    </w:p>
    <w:p w14:paraId="2A718EF8" w14:textId="31281C7F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ab/>
        <w:t xml:space="preserve">echo   The full path </w:t>
      </w:r>
      <w:r w:rsidR="006848EA" w:rsidRPr="00272EC1">
        <w:rPr>
          <w:rFonts w:ascii="Courier New" w:hAnsi="Courier New" w:cs="Courier New"/>
          <w:sz w:val="28"/>
          <w:szCs w:val="28"/>
        </w:rPr>
        <w:t>of</w:t>
      </w:r>
      <w:r w:rsidRPr="00272EC1">
        <w:rPr>
          <w:rFonts w:ascii="Courier New" w:hAnsi="Courier New" w:cs="Courier New"/>
          <w:sz w:val="28"/>
          <w:szCs w:val="28"/>
        </w:rPr>
        <w:t xml:space="preserve">  HW3.pdf is `pwd`</w:t>
      </w:r>
    </w:p>
    <w:p w14:paraId="263D3351" w14:textId="68E607F6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>else</w:t>
      </w:r>
    </w:p>
    <w:p w14:paraId="14E67A14" w14:textId="061B1DE2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ab/>
        <w:t>echo  HW3 does not exist in current directory.</w:t>
      </w:r>
    </w:p>
    <w:p w14:paraId="33CACCAF" w14:textId="741B2574" w:rsidR="00355C69" w:rsidRPr="00272EC1" w:rsidRDefault="00355C69" w:rsidP="008E506A">
      <w:pPr>
        <w:jc w:val="both"/>
        <w:rPr>
          <w:rFonts w:ascii="Courier New" w:hAnsi="Courier New" w:cs="Courier New"/>
          <w:sz w:val="28"/>
          <w:szCs w:val="28"/>
        </w:rPr>
      </w:pPr>
      <w:r w:rsidRPr="00272EC1">
        <w:rPr>
          <w:rFonts w:ascii="Courier New" w:hAnsi="Courier New" w:cs="Courier New"/>
          <w:sz w:val="28"/>
          <w:szCs w:val="28"/>
        </w:rPr>
        <w:t>fi</w:t>
      </w:r>
    </w:p>
    <w:p w14:paraId="59562571" w14:textId="433579BA" w:rsidR="00355C69" w:rsidRPr="00272EC1" w:rsidRDefault="006848EA" w:rsidP="008E506A">
      <w:pPr>
        <w:jc w:val="both"/>
        <w:rPr>
          <w:rFonts w:ascii="Courier New" w:hAnsi="Courier New" w:cs="Courier New"/>
          <w:b/>
          <w:sz w:val="28"/>
          <w:szCs w:val="28"/>
        </w:rPr>
      </w:pPr>
      <w:r w:rsidRPr="00272EC1">
        <w:rPr>
          <w:rFonts w:ascii="Courier New" w:hAnsi="Courier New" w:cs="Courier New"/>
          <w:b/>
          <w:sz w:val="28"/>
          <w:szCs w:val="28"/>
        </w:rPr>
        <w:t>$./q1.sh</w:t>
      </w:r>
    </w:p>
    <w:p w14:paraId="4C0EC054" w14:textId="6F4B584A" w:rsidR="008E506A" w:rsidRDefault="008E506A" w:rsidP="008E506A">
      <w:pPr>
        <w:jc w:val="both"/>
        <w:rPr>
          <w:rFonts w:cs="Arial"/>
          <w:b/>
          <w:sz w:val="28"/>
          <w:szCs w:val="28"/>
        </w:rPr>
      </w:pPr>
      <w:r w:rsidRPr="008E506A">
        <w:rPr>
          <w:rFonts w:cs="Arial"/>
          <w:b/>
          <w:sz w:val="28"/>
          <w:szCs w:val="28"/>
        </w:rPr>
        <w:t>Output:</w:t>
      </w:r>
    </w:p>
    <w:p w14:paraId="691242F2" w14:textId="77777777" w:rsidR="00C87B42" w:rsidRPr="003C7077" w:rsidRDefault="00C87B42" w:rsidP="008E506A">
      <w:pPr>
        <w:jc w:val="both"/>
        <w:rPr>
          <w:rFonts w:cs="Arial"/>
          <w:b/>
          <w:sz w:val="28"/>
          <w:szCs w:val="28"/>
        </w:rPr>
      </w:pPr>
      <w:bookmarkStart w:id="0" w:name="_GoBack"/>
      <w:bookmarkEnd w:id="0"/>
    </w:p>
    <w:p w14:paraId="3E668E6B" w14:textId="1A888005" w:rsidR="00DB62ED" w:rsidRDefault="00DB62ED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lastRenderedPageBreak/>
        <w:t>2)</w:t>
      </w:r>
    </w:p>
    <w:p w14:paraId="06122345" w14:textId="00DFC25F" w:rsidR="00F87B89" w:rsidRPr="00F87B89" w:rsidRDefault="00F87B89" w:rsidP="008E506A">
      <w:pPr>
        <w:jc w:val="both"/>
        <w:rPr>
          <w:rFonts w:ascii="Courier New" w:eastAsia="宋体" w:hAnsi="Courier New" w:cs="Courier New"/>
          <w:b/>
          <w:sz w:val="28"/>
        </w:rPr>
      </w:pPr>
      <w:r w:rsidRPr="00F87B89">
        <w:rPr>
          <w:rFonts w:ascii="Courier New" w:eastAsia="宋体" w:hAnsi="Courier New" w:cs="Courier New"/>
          <w:b/>
          <w:sz w:val="28"/>
        </w:rPr>
        <w:t>$cat q2.sh</w:t>
      </w:r>
    </w:p>
    <w:p w14:paraId="393534DB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#!/bin/sh</w:t>
      </w:r>
    </w:p>
    <w:p w14:paraId="49398788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</w:p>
    <w:p w14:paraId="3F113B4E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res=0</w:t>
      </w:r>
    </w:p>
    <w:p w14:paraId="131D0371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x=0</w:t>
      </w:r>
    </w:p>
    <w:p w14:paraId="5B19D34D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</w:p>
    <w:p w14:paraId="08CC153B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# check command line</w:t>
      </w:r>
    </w:p>
    <w:p w14:paraId="18572D43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if [ $# -lt 2 ] ; then</w:t>
      </w:r>
    </w:p>
    <w:p w14:paraId="637018FD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 xml:space="preserve">   echo "Oops! I need atleast 2 command line args"</w:t>
      </w:r>
    </w:p>
    <w:p w14:paraId="5E7B7DD8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 xml:space="preserve">   echo "Syntax: $0: number1 number2 ... numberN"</w:t>
      </w:r>
    </w:p>
    <w:p w14:paraId="4297C2CD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 xml:space="preserve">   echo "Example:$0 56 66 34"</w:t>
      </w:r>
    </w:p>
    <w:p w14:paraId="53190B90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 xml:space="preserve">   exit 1</w:t>
      </w:r>
    </w:p>
    <w:p w14:paraId="02DD6C08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fi</w:t>
      </w:r>
    </w:p>
    <w:p w14:paraId="038624C9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</w:p>
    <w:p w14:paraId="4C3DD723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for i in $@</w:t>
      </w:r>
    </w:p>
    <w:p w14:paraId="7B733950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do</w:t>
      </w:r>
    </w:p>
    <w:p w14:paraId="0E6A9A4B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 xml:space="preserve">     x=`expr $x + $i `</w:t>
      </w:r>
    </w:p>
    <w:p w14:paraId="2AADD5D6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done</w:t>
      </w:r>
    </w:p>
    <w:p w14:paraId="69F13B1F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</w:p>
    <w:p w14:paraId="6675FFEF" w14:textId="77777777" w:rsidR="00F87B89" w:rsidRPr="00F87B89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res=`expr $x / $# `</w:t>
      </w:r>
    </w:p>
    <w:p w14:paraId="01A40ECC" w14:textId="57E84E56" w:rsidR="00DB62ED" w:rsidRDefault="00F87B89" w:rsidP="00F87B89">
      <w:pPr>
        <w:jc w:val="both"/>
        <w:rPr>
          <w:rFonts w:ascii="Courier New" w:eastAsia="宋体" w:hAnsi="Courier New" w:cs="Courier New"/>
          <w:sz w:val="28"/>
        </w:rPr>
      </w:pPr>
      <w:r w:rsidRPr="00F87B89">
        <w:rPr>
          <w:rFonts w:ascii="Courier New" w:eastAsia="宋体" w:hAnsi="Courier New" w:cs="Courier New"/>
          <w:sz w:val="28"/>
        </w:rPr>
        <w:t>echo "res = $res"</w:t>
      </w:r>
    </w:p>
    <w:p w14:paraId="7DB17FB5" w14:textId="162E6A37" w:rsidR="00F87B89" w:rsidRDefault="00F87B89" w:rsidP="00F87B89">
      <w:pPr>
        <w:jc w:val="both"/>
        <w:rPr>
          <w:rFonts w:ascii="Courier New" w:eastAsia="宋体" w:hAnsi="Courier New" w:cs="Courier New"/>
          <w:b/>
          <w:sz w:val="28"/>
        </w:rPr>
      </w:pPr>
      <w:r w:rsidRPr="00F87B89">
        <w:rPr>
          <w:rFonts w:ascii="Courier New" w:eastAsia="宋体" w:hAnsi="Courier New" w:cs="Courier New"/>
          <w:b/>
          <w:sz w:val="28"/>
        </w:rPr>
        <w:t>$</w:t>
      </w:r>
      <w:r w:rsidR="003C7077">
        <w:rPr>
          <w:rFonts w:ascii="Courier New" w:eastAsia="宋体" w:hAnsi="Courier New" w:cs="Courier New"/>
          <w:b/>
          <w:sz w:val="28"/>
        </w:rPr>
        <w:t>./q2.sh 3</w:t>
      </w:r>
    </w:p>
    <w:p w14:paraId="7D7F4F28" w14:textId="31935F08" w:rsidR="00F87B89" w:rsidRPr="00F87B89" w:rsidRDefault="00F87B89" w:rsidP="00F87B89">
      <w:pPr>
        <w:jc w:val="both"/>
        <w:rPr>
          <w:rFonts w:cs="Arial"/>
          <w:b/>
          <w:sz w:val="28"/>
          <w:szCs w:val="28"/>
        </w:rPr>
      </w:pPr>
      <w:r w:rsidRPr="00F87B89">
        <w:rPr>
          <w:rFonts w:cs="Arial"/>
          <w:b/>
          <w:sz w:val="28"/>
          <w:szCs w:val="28"/>
        </w:rPr>
        <w:t>Output:</w:t>
      </w:r>
    </w:p>
    <w:p w14:paraId="3695F2E0" w14:textId="77777777" w:rsidR="00F87B89" w:rsidRDefault="00F87B89" w:rsidP="00F87B89">
      <w:pPr>
        <w:jc w:val="both"/>
        <w:rPr>
          <w:rFonts w:ascii="Courier New" w:eastAsia="宋体" w:hAnsi="Courier New" w:cs="Courier New"/>
          <w:b/>
          <w:sz w:val="28"/>
        </w:rPr>
      </w:pPr>
    </w:p>
    <w:p w14:paraId="6902E83C" w14:textId="77777777" w:rsidR="00F87B89" w:rsidRDefault="00F87B89" w:rsidP="00F87B89">
      <w:pPr>
        <w:jc w:val="both"/>
        <w:rPr>
          <w:rFonts w:ascii="Courier New" w:eastAsia="宋体" w:hAnsi="Courier New" w:cs="Courier New"/>
          <w:b/>
          <w:sz w:val="28"/>
        </w:rPr>
      </w:pPr>
    </w:p>
    <w:p w14:paraId="640C79AA" w14:textId="2A6A5D10" w:rsidR="00F87B89" w:rsidRDefault="00F87B89" w:rsidP="00F87B89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3</w:t>
      </w:r>
      <w:r>
        <w:rPr>
          <w:rFonts w:cs="Arial"/>
          <w:sz w:val="28"/>
          <w:szCs w:val="28"/>
        </w:rPr>
        <w:t>)</w:t>
      </w:r>
      <w:r>
        <w:rPr>
          <w:rFonts w:cs="Arial"/>
          <w:sz w:val="28"/>
          <w:szCs w:val="28"/>
        </w:rPr>
        <w:t>Continue on question 2)</w:t>
      </w:r>
    </w:p>
    <w:p w14:paraId="7D5D5C2C" w14:textId="0DAD824C" w:rsidR="00827B33" w:rsidRDefault="00F87B89" w:rsidP="00F87B89">
      <w:pPr>
        <w:jc w:val="both"/>
        <w:rPr>
          <w:rFonts w:ascii="Courier New" w:eastAsia="宋体" w:hAnsi="Courier New" w:cs="Courier New"/>
          <w:b/>
          <w:sz w:val="28"/>
        </w:rPr>
      </w:pPr>
      <w:r w:rsidRPr="00F87B89">
        <w:rPr>
          <w:rFonts w:ascii="Courier New" w:eastAsia="宋体" w:hAnsi="Courier New" w:cs="Courier New"/>
          <w:b/>
          <w:sz w:val="28"/>
        </w:rPr>
        <w:t>$</w:t>
      </w:r>
      <w:r w:rsidR="00827B33">
        <w:rPr>
          <w:rFonts w:ascii="Courier New" w:eastAsia="宋体" w:hAnsi="Courier New" w:cs="Courier New"/>
          <w:b/>
          <w:sz w:val="28"/>
        </w:rPr>
        <w:t>./q2.sh 12 4 8</w:t>
      </w:r>
    </w:p>
    <w:p w14:paraId="545110D7" w14:textId="77777777" w:rsidR="00827B33" w:rsidRDefault="00827B33" w:rsidP="00827B33">
      <w:pPr>
        <w:jc w:val="both"/>
        <w:rPr>
          <w:rFonts w:cs="Arial"/>
          <w:b/>
          <w:sz w:val="28"/>
          <w:szCs w:val="28"/>
        </w:rPr>
      </w:pPr>
      <w:r w:rsidRPr="00F87B89">
        <w:rPr>
          <w:rFonts w:cs="Arial"/>
          <w:b/>
          <w:sz w:val="28"/>
          <w:szCs w:val="28"/>
        </w:rPr>
        <w:t>Output:</w:t>
      </w:r>
    </w:p>
    <w:p w14:paraId="546C4791" w14:textId="77777777" w:rsidR="003C7077" w:rsidRPr="00F87B89" w:rsidRDefault="003C7077" w:rsidP="00827B33">
      <w:pPr>
        <w:jc w:val="both"/>
        <w:rPr>
          <w:rFonts w:cs="Arial"/>
          <w:b/>
          <w:sz w:val="28"/>
          <w:szCs w:val="28"/>
        </w:rPr>
      </w:pPr>
    </w:p>
    <w:p w14:paraId="44FFEADC" w14:textId="77777777" w:rsidR="00827B33" w:rsidRDefault="00827B33" w:rsidP="00F87B89">
      <w:pPr>
        <w:jc w:val="both"/>
        <w:rPr>
          <w:rFonts w:cs="Arial"/>
          <w:sz w:val="28"/>
          <w:szCs w:val="28"/>
        </w:rPr>
      </w:pPr>
    </w:p>
    <w:p w14:paraId="28E1E333" w14:textId="7CD5D6DE" w:rsidR="00827B33" w:rsidRPr="00827B33" w:rsidRDefault="00827B33" w:rsidP="00F87B89">
      <w:pPr>
        <w:jc w:val="both"/>
        <w:rPr>
          <w:rFonts w:cs="Arial"/>
          <w:b/>
          <w:sz w:val="28"/>
          <w:szCs w:val="28"/>
        </w:rPr>
      </w:pPr>
      <w:r w:rsidRPr="00827B33">
        <w:rPr>
          <w:rFonts w:cs="Arial"/>
          <w:b/>
          <w:sz w:val="28"/>
          <w:szCs w:val="28"/>
        </w:rPr>
        <w:t>Function:</w:t>
      </w:r>
    </w:p>
    <w:p w14:paraId="1222AED0" w14:textId="77777777" w:rsidR="00F87B89" w:rsidRDefault="00F87B89" w:rsidP="00F87B89">
      <w:pPr>
        <w:jc w:val="both"/>
        <w:rPr>
          <w:rFonts w:cs="Arial"/>
          <w:sz w:val="28"/>
          <w:szCs w:val="28"/>
        </w:rPr>
      </w:pPr>
    </w:p>
    <w:p w14:paraId="0D7CA6BE" w14:textId="77777777" w:rsidR="0067068A" w:rsidRDefault="0067068A" w:rsidP="00F87B89">
      <w:pPr>
        <w:jc w:val="both"/>
        <w:rPr>
          <w:rFonts w:cs="Arial"/>
          <w:sz w:val="28"/>
          <w:szCs w:val="28"/>
        </w:rPr>
      </w:pPr>
    </w:p>
    <w:p w14:paraId="02158811" w14:textId="77777777" w:rsidR="0067068A" w:rsidRDefault="0067068A" w:rsidP="00F87B89">
      <w:pPr>
        <w:jc w:val="both"/>
        <w:rPr>
          <w:rFonts w:cs="Arial"/>
          <w:sz w:val="28"/>
          <w:szCs w:val="28"/>
        </w:rPr>
      </w:pPr>
    </w:p>
    <w:p w14:paraId="59027B16" w14:textId="77777777" w:rsidR="003C7077" w:rsidRDefault="003C7077" w:rsidP="00F87B89">
      <w:pPr>
        <w:jc w:val="both"/>
        <w:rPr>
          <w:rFonts w:cs="Arial"/>
          <w:sz w:val="28"/>
          <w:szCs w:val="28"/>
        </w:rPr>
      </w:pPr>
    </w:p>
    <w:p w14:paraId="4F38ED08" w14:textId="77777777" w:rsidR="003C7077" w:rsidRDefault="003C7077" w:rsidP="00F87B89">
      <w:pPr>
        <w:jc w:val="both"/>
        <w:rPr>
          <w:rFonts w:cs="Arial"/>
          <w:sz w:val="28"/>
          <w:szCs w:val="28"/>
        </w:rPr>
      </w:pPr>
    </w:p>
    <w:p w14:paraId="55EA3747" w14:textId="77777777" w:rsidR="003C7077" w:rsidRDefault="003C7077" w:rsidP="00F87B89">
      <w:pPr>
        <w:jc w:val="both"/>
        <w:rPr>
          <w:rFonts w:cs="Arial"/>
          <w:sz w:val="28"/>
          <w:szCs w:val="28"/>
        </w:rPr>
      </w:pPr>
    </w:p>
    <w:p w14:paraId="155783CD" w14:textId="77777777" w:rsidR="003C7077" w:rsidRDefault="003C7077" w:rsidP="00F87B89">
      <w:pPr>
        <w:jc w:val="both"/>
        <w:rPr>
          <w:rFonts w:cs="Arial"/>
          <w:sz w:val="28"/>
          <w:szCs w:val="28"/>
        </w:rPr>
      </w:pPr>
    </w:p>
    <w:p w14:paraId="0F119AC4" w14:textId="77777777" w:rsidR="0067068A" w:rsidRPr="00F87B89" w:rsidRDefault="0067068A" w:rsidP="00F87B89">
      <w:pPr>
        <w:jc w:val="both"/>
        <w:rPr>
          <w:rFonts w:ascii="Courier New" w:eastAsia="宋体" w:hAnsi="Courier New" w:cs="Courier New"/>
          <w:sz w:val="28"/>
        </w:rPr>
      </w:pPr>
    </w:p>
    <w:p w14:paraId="2C851D5F" w14:textId="65284040" w:rsidR="008E506A" w:rsidRDefault="00827B33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lastRenderedPageBreak/>
        <w:t>4</w:t>
      </w:r>
      <w:r w:rsidR="008E506A" w:rsidRPr="008E506A">
        <w:rPr>
          <w:rFonts w:cs="Arial"/>
          <w:sz w:val="28"/>
          <w:szCs w:val="28"/>
        </w:rPr>
        <w:t>)</w:t>
      </w:r>
      <w:r w:rsidR="0009427E">
        <w:rPr>
          <w:rFonts w:cs="Arial"/>
          <w:sz w:val="28"/>
          <w:szCs w:val="28"/>
        </w:rPr>
        <w:t xml:space="preserve"> </w:t>
      </w:r>
    </w:p>
    <w:p w14:paraId="3B0B300A" w14:textId="7E793BFD" w:rsidR="0009427E" w:rsidRPr="0009427E" w:rsidRDefault="0009427E" w:rsidP="008E506A">
      <w:pPr>
        <w:jc w:val="both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 xml:space="preserve">Note: use  </w:t>
      </w:r>
      <w:r w:rsidRPr="00272EC1">
        <w:rPr>
          <w:rFonts w:ascii="MS Mincho" w:eastAsia="MS Mincho" w:hAnsi="MS Mincho" w:cs="MS Mincho"/>
          <w:b/>
          <w:sz w:val="28"/>
          <w:szCs w:val="28"/>
        </w:rPr>
        <w:t>␣</w:t>
      </w:r>
      <w:r>
        <w:rPr>
          <w:rFonts w:ascii="MS Mincho" w:eastAsia="MS Mincho" w:hAnsi="MS Mincho" w:cs="MS Mincho"/>
          <w:b/>
          <w:sz w:val="28"/>
          <w:szCs w:val="28"/>
        </w:rPr>
        <w:t xml:space="preserve"> </w:t>
      </w:r>
      <w:r>
        <w:rPr>
          <w:rFonts w:cs="Arial"/>
          <w:b/>
          <w:sz w:val="28"/>
          <w:szCs w:val="28"/>
        </w:rPr>
        <w:t>to represent a space.</w:t>
      </w:r>
    </w:p>
    <w:p w14:paraId="09C49683" w14:textId="47D31447" w:rsidR="008E506A" w:rsidRPr="005351D5" w:rsidRDefault="006848EA" w:rsidP="008E506A">
      <w:pPr>
        <w:jc w:val="both"/>
        <w:rPr>
          <w:rFonts w:ascii="Courier New" w:hAnsi="Courier New" w:cs="Courier New"/>
          <w:sz w:val="28"/>
          <w:szCs w:val="28"/>
        </w:rPr>
      </w:pPr>
      <w:r>
        <w:rPr>
          <w:rFonts w:cs="Arial"/>
          <w:sz w:val="28"/>
          <w:szCs w:val="28"/>
        </w:rPr>
        <w:t xml:space="preserve">(a) </w:t>
      </w:r>
      <w:r w:rsidRPr="005351D5">
        <w:rPr>
          <w:rFonts w:ascii="Courier New" w:hAnsi="Courier New" w:cs="Courier New"/>
          <w:sz w:val="28"/>
          <w:szCs w:val="28"/>
        </w:rPr>
        <w:t xml:space="preserve">printf("%6d,%4d",  </w:t>
      </w:r>
      <w:r w:rsidR="004F7697" w:rsidRPr="005351D5">
        <w:rPr>
          <w:rFonts w:ascii="Courier New" w:hAnsi="Courier New" w:cs="Courier New"/>
          <w:sz w:val="28"/>
          <w:szCs w:val="28"/>
        </w:rPr>
        <w:t>25, 1234</w:t>
      </w:r>
      <w:r w:rsidRPr="005351D5">
        <w:rPr>
          <w:rFonts w:ascii="Courier New" w:hAnsi="Courier New" w:cs="Courier New"/>
          <w:sz w:val="28"/>
          <w:szCs w:val="28"/>
        </w:rPr>
        <w:t>);</w:t>
      </w:r>
    </w:p>
    <w:p w14:paraId="6AC97391" w14:textId="77777777" w:rsidR="004F7697" w:rsidRDefault="004F7697" w:rsidP="004F7697">
      <w:pPr>
        <w:jc w:val="both"/>
        <w:rPr>
          <w:rFonts w:cs="Arial"/>
          <w:b/>
          <w:sz w:val="28"/>
          <w:szCs w:val="28"/>
        </w:rPr>
      </w:pPr>
      <w:r w:rsidRPr="008E506A">
        <w:rPr>
          <w:rFonts w:cs="Arial"/>
          <w:b/>
          <w:sz w:val="28"/>
          <w:szCs w:val="28"/>
        </w:rPr>
        <w:t>Output:</w:t>
      </w:r>
    </w:p>
    <w:p w14:paraId="581820B3" w14:textId="77777777" w:rsidR="004F7697" w:rsidRDefault="004F7697" w:rsidP="008E506A">
      <w:pPr>
        <w:jc w:val="both"/>
        <w:rPr>
          <w:rFonts w:cs="Arial"/>
          <w:sz w:val="28"/>
          <w:szCs w:val="28"/>
        </w:rPr>
      </w:pPr>
    </w:p>
    <w:p w14:paraId="07BDC6BB" w14:textId="62079848" w:rsidR="004F7697" w:rsidRPr="008E506A" w:rsidRDefault="004F7697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(</w:t>
      </w:r>
      <w:r>
        <w:rPr>
          <w:rFonts w:cs="Arial"/>
          <w:sz w:val="28"/>
          <w:szCs w:val="28"/>
        </w:rPr>
        <w:t>b</w:t>
      </w:r>
      <w:r>
        <w:rPr>
          <w:rFonts w:cs="Arial"/>
          <w:sz w:val="28"/>
          <w:szCs w:val="28"/>
        </w:rPr>
        <w:t xml:space="preserve">) </w:t>
      </w:r>
      <w:r w:rsidRPr="005351D5">
        <w:rPr>
          <w:rFonts w:ascii="Courier New" w:hAnsi="Courier New" w:cs="Courier New"/>
          <w:sz w:val="28"/>
          <w:szCs w:val="28"/>
        </w:rPr>
        <w:t>printf("%</w:t>
      </w:r>
      <w:r w:rsidRPr="005351D5">
        <w:rPr>
          <w:rFonts w:ascii="Courier New" w:hAnsi="Courier New" w:cs="Courier New"/>
          <w:sz w:val="28"/>
          <w:szCs w:val="28"/>
        </w:rPr>
        <w:t>.4f</w:t>
      </w:r>
      <w:r w:rsidRPr="005351D5">
        <w:rPr>
          <w:rFonts w:ascii="Courier New" w:hAnsi="Courier New" w:cs="Courier New"/>
          <w:sz w:val="28"/>
          <w:szCs w:val="28"/>
        </w:rPr>
        <w:t xml:space="preserve">",  </w:t>
      </w:r>
      <w:r w:rsidRPr="005351D5">
        <w:rPr>
          <w:rFonts w:ascii="Courier New" w:hAnsi="Courier New" w:cs="Courier New"/>
          <w:sz w:val="28"/>
          <w:szCs w:val="28"/>
        </w:rPr>
        <w:t>3.1415926</w:t>
      </w:r>
      <w:r w:rsidRPr="005351D5">
        <w:rPr>
          <w:rFonts w:ascii="Courier New" w:hAnsi="Courier New" w:cs="Courier New"/>
          <w:sz w:val="28"/>
          <w:szCs w:val="28"/>
        </w:rPr>
        <w:t>);</w:t>
      </w:r>
    </w:p>
    <w:p w14:paraId="2A242106" w14:textId="31C54C97" w:rsidR="008E506A" w:rsidRDefault="008E506A" w:rsidP="008E506A">
      <w:pPr>
        <w:jc w:val="both"/>
        <w:rPr>
          <w:rFonts w:cs="Arial"/>
          <w:b/>
          <w:sz w:val="28"/>
          <w:szCs w:val="28"/>
        </w:rPr>
      </w:pPr>
      <w:r w:rsidRPr="008E506A">
        <w:rPr>
          <w:rFonts w:cs="Arial"/>
          <w:b/>
          <w:sz w:val="28"/>
          <w:szCs w:val="28"/>
        </w:rPr>
        <w:t>Output:</w:t>
      </w:r>
    </w:p>
    <w:p w14:paraId="4B5FC53F" w14:textId="77777777" w:rsidR="004F7697" w:rsidRDefault="004F7697" w:rsidP="008E506A">
      <w:pPr>
        <w:jc w:val="both"/>
        <w:rPr>
          <w:rFonts w:cs="Arial"/>
          <w:b/>
          <w:sz w:val="28"/>
          <w:szCs w:val="28"/>
        </w:rPr>
      </w:pPr>
    </w:p>
    <w:p w14:paraId="223319F7" w14:textId="53EB988F" w:rsidR="004F7697" w:rsidRPr="008E506A" w:rsidRDefault="004F7697" w:rsidP="004F7697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(</w:t>
      </w:r>
      <w:r>
        <w:rPr>
          <w:rFonts w:cs="Arial"/>
          <w:sz w:val="28"/>
          <w:szCs w:val="28"/>
        </w:rPr>
        <w:t>c</w:t>
      </w:r>
      <w:r>
        <w:rPr>
          <w:rFonts w:cs="Arial"/>
          <w:sz w:val="28"/>
          <w:szCs w:val="28"/>
        </w:rPr>
        <w:t>)</w:t>
      </w:r>
      <w:r w:rsidRPr="005351D5">
        <w:rPr>
          <w:rFonts w:ascii="Courier New" w:hAnsi="Courier New" w:cs="Courier New"/>
          <w:sz w:val="28"/>
          <w:szCs w:val="28"/>
        </w:rPr>
        <w:t xml:space="preserve"> printf("%</w:t>
      </w:r>
      <w:r w:rsidRPr="005351D5">
        <w:rPr>
          <w:rFonts w:ascii="Courier New" w:hAnsi="Courier New" w:cs="Courier New"/>
          <w:sz w:val="28"/>
          <w:szCs w:val="28"/>
        </w:rPr>
        <w:t>8.5e</w:t>
      </w:r>
      <w:r w:rsidRPr="005351D5">
        <w:rPr>
          <w:rFonts w:ascii="Courier New" w:hAnsi="Courier New" w:cs="Courier New"/>
          <w:sz w:val="28"/>
          <w:szCs w:val="28"/>
        </w:rPr>
        <w:t xml:space="preserve">", </w:t>
      </w:r>
      <w:r w:rsidRPr="005351D5">
        <w:rPr>
          <w:rFonts w:ascii="Courier New" w:hAnsi="Courier New" w:cs="Courier New"/>
          <w:sz w:val="28"/>
          <w:szCs w:val="28"/>
        </w:rPr>
        <w:t>20.253</w:t>
      </w:r>
      <w:r w:rsidRPr="005351D5">
        <w:rPr>
          <w:rFonts w:ascii="Courier New" w:hAnsi="Courier New" w:cs="Courier New"/>
          <w:sz w:val="28"/>
          <w:szCs w:val="28"/>
        </w:rPr>
        <w:t>);</w:t>
      </w:r>
    </w:p>
    <w:p w14:paraId="1D77D38D" w14:textId="77777777" w:rsidR="004F7697" w:rsidRDefault="004F7697" w:rsidP="004F7697">
      <w:pPr>
        <w:jc w:val="both"/>
        <w:rPr>
          <w:rFonts w:cs="Arial"/>
          <w:b/>
          <w:sz w:val="28"/>
          <w:szCs w:val="28"/>
        </w:rPr>
      </w:pPr>
      <w:r w:rsidRPr="008E506A">
        <w:rPr>
          <w:rFonts w:cs="Arial"/>
          <w:b/>
          <w:sz w:val="28"/>
          <w:szCs w:val="28"/>
        </w:rPr>
        <w:t>Output:</w:t>
      </w:r>
    </w:p>
    <w:p w14:paraId="14F379C3" w14:textId="77777777" w:rsidR="0009427E" w:rsidRDefault="0009427E" w:rsidP="004F7697">
      <w:pPr>
        <w:jc w:val="both"/>
        <w:rPr>
          <w:rFonts w:cs="Arial"/>
          <w:b/>
          <w:sz w:val="28"/>
          <w:szCs w:val="28"/>
        </w:rPr>
      </w:pPr>
    </w:p>
    <w:p w14:paraId="2FB4D140" w14:textId="088185A6" w:rsidR="0009427E" w:rsidRPr="008E506A" w:rsidRDefault="0009427E" w:rsidP="0009427E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(</w:t>
      </w:r>
      <w:r>
        <w:rPr>
          <w:rFonts w:cs="Arial"/>
          <w:sz w:val="28"/>
          <w:szCs w:val="28"/>
        </w:rPr>
        <w:t>d</w:t>
      </w:r>
      <w:r>
        <w:rPr>
          <w:rFonts w:cs="Arial"/>
          <w:sz w:val="28"/>
          <w:szCs w:val="28"/>
        </w:rPr>
        <w:t xml:space="preserve">) </w:t>
      </w:r>
      <w:r w:rsidRPr="005351D5">
        <w:rPr>
          <w:rFonts w:ascii="Courier New" w:hAnsi="Courier New" w:cs="Courier New"/>
          <w:sz w:val="28"/>
          <w:szCs w:val="28"/>
        </w:rPr>
        <w:t>printf("%</w:t>
      </w:r>
      <w:r w:rsidRPr="005351D5">
        <w:rPr>
          <w:rFonts w:ascii="Courier New" w:hAnsi="Courier New" w:cs="Courier New"/>
          <w:sz w:val="28"/>
          <w:szCs w:val="28"/>
        </w:rPr>
        <w:t>-</w:t>
      </w:r>
      <w:r w:rsidRPr="005351D5">
        <w:rPr>
          <w:rFonts w:ascii="Courier New" w:hAnsi="Courier New" w:cs="Courier New"/>
          <w:sz w:val="28"/>
          <w:szCs w:val="28"/>
        </w:rPr>
        <w:t>8.5</w:t>
      </w:r>
      <w:r w:rsidR="00DB62ED" w:rsidRPr="005351D5">
        <w:rPr>
          <w:rFonts w:ascii="Courier New" w:hAnsi="Courier New" w:cs="Courier New"/>
          <w:sz w:val="28"/>
          <w:szCs w:val="28"/>
        </w:rPr>
        <w:t>f</w:t>
      </w:r>
      <w:r w:rsidRPr="005351D5">
        <w:rPr>
          <w:rFonts w:ascii="Courier New" w:hAnsi="Courier New" w:cs="Courier New"/>
          <w:sz w:val="28"/>
          <w:szCs w:val="28"/>
        </w:rPr>
        <w:t>", 20.253);</w:t>
      </w:r>
    </w:p>
    <w:p w14:paraId="46CC52B3" w14:textId="77777777" w:rsidR="0009427E" w:rsidRDefault="0009427E" w:rsidP="0009427E">
      <w:pPr>
        <w:jc w:val="both"/>
        <w:rPr>
          <w:rFonts w:cs="Arial"/>
          <w:b/>
          <w:sz w:val="28"/>
          <w:szCs w:val="28"/>
        </w:rPr>
      </w:pPr>
      <w:r w:rsidRPr="008E506A">
        <w:rPr>
          <w:rFonts w:cs="Arial"/>
          <w:b/>
          <w:sz w:val="28"/>
          <w:szCs w:val="28"/>
        </w:rPr>
        <w:t>Output:</w:t>
      </w:r>
    </w:p>
    <w:p w14:paraId="341EF1E8" w14:textId="77777777" w:rsidR="004F7697" w:rsidRDefault="004F7697" w:rsidP="008E506A">
      <w:pPr>
        <w:jc w:val="both"/>
        <w:rPr>
          <w:rFonts w:cs="Arial"/>
          <w:b/>
          <w:sz w:val="28"/>
          <w:szCs w:val="28"/>
        </w:rPr>
      </w:pPr>
    </w:p>
    <w:p w14:paraId="10487B39" w14:textId="77777777" w:rsidR="004F7697" w:rsidRDefault="004F7697" w:rsidP="008E506A">
      <w:pPr>
        <w:jc w:val="both"/>
        <w:rPr>
          <w:rFonts w:cs="Arial"/>
          <w:b/>
          <w:sz w:val="28"/>
          <w:szCs w:val="28"/>
        </w:rPr>
      </w:pPr>
    </w:p>
    <w:p w14:paraId="2807C926" w14:textId="77777777" w:rsidR="004F7697" w:rsidRDefault="004F7697" w:rsidP="008E506A">
      <w:pPr>
        <w:jc w:val="both"/>
        <w:rPr>
          <w:rFonts w:cs="Arial"/>
          <w:b/>
          <w:sz w:val="28"/>
          <w:szCs w:val="28"/>
        </w:rPr>
      </w:pPr>
    </w:p>
    <w:p w14:paraId="4DBC6E2D" w14:textId="6D0B0C91" w:rsidR="004F7697" w:rsidRDefault="004F7697" w:rsidP="008E506A">
      <w:pPr>
        <w:jc w:val="both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Part VI: Writing programs</w:t>
      </w:r>
    </w:p>
    <w:p w14:paraId="50DB971A" w14:textId="3854EA53" w:rsidR="004F7697" w:rsidRPr="004F7697" w:rsidRDefault="004F7697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1) </w:t>
      </w:r>
      <w:r w:rsidRPr="004F7697">
        <w:rPr>
          <w:rFonts w:cs="Arial"/>
          <w:sz w:val="28"/>
          <w:szCs w:val="28"/>
        </w:rPr>
        <w:t xml:space="preserve">Write a </w:t>
      </w:r>
      <w:r w:rsidR="00B800B4">
        <w:rPr>
          <w:rFonts w:cs="Arial"/>
          <w:sz w:val="28"/>
          <w:szCs w:val="28"/>
        </w:rPr>
        <w:t xml:space="preserve">C </w:t>
      </w:r>
      <w:r w:rsidRPr="004F7697">
        <w:rPr>
          <w:rFonts w:cs="Arial"/>
          <w:sz w:val="28"/>
          <w:szCs w:val="28"/>
        </w:rPr>
        <w:t>program that prompts the user to enter a telephone number in the form (999)999-9999 and then displays the number in the form 999-999-999:</w:t>
      </w:r>
    </w:p>
    <w:p w14:paraId="6C8CD0CB" w14:textId="4A45481E" w:rsidR="004F7697" w:rsidRPr="00272EC1" w:rsidRDefault="00B800B4" w:rsidP="008E506A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Enter phone number</w:t>
      </w:r>
      <w:r w:rsidR="004F7697" w:rsidRPr="00272EC1">
        <w:rPr>
          <w:rFonts w:ascii="Courier New" w:hAnsi="Courier New" w:cs="Courier New"/>
          <w:szCs w:val="28"/>
        </w:rPr>
        <w:t xml:space="preserve"> [(</w:t>
      </w:r>
      <w:r w:rsidRPr="00272EC1">
        <w:rPr>
          <w:rFonts w:ascii="Courier New" w:hAnsi="Courier New" w:cs="Courier New"/>
          <w:szCs w:val="28"/>
        </w:rPr>
        <w:t>999</w:t>
      </w:r>
      <w:r w:rsidR="004F7697" w:rsidRPr="00272EC1">
        <w:rPr>
          <w:rFonts w:ascii="Courier New" w:hAnsi="Courier New" w:cs="Courier New"/>
          <w:szCs w:val="28"/>
        </w:rPr>
        <w:t>)</w:t>
      </w:r>
      <w:r w:rsidRPr="00272EC1">
        <w:rPr>
          <w:rFonts w:ascii="Courier New" w:hAnsi="Courier New" w:cs="Courier New"/>
          <w:szCs w:val="28"/>
        </w:rPr>
        <w:t>999-9999</w:t>
      </w:r>
      <w:r w:rsidR="004F7697" w:rsidRPr="00272EC1">
        <w:rPr>
          <w:rFonts w:ascii="Courier New" w:hAnsi="Courier New" w:cs="Courier New"/>
          <w:szCs w:val="28"/>
        </w:rPr>
        <w:t>]</w:t>
      </w:r>
      <w:r w:rsidRPr="00272EC1">
        <w:rPr>
          <w:rFonts w:ascii="Courier New" w:hAnsi="Courier New" w:cs="Courier New"/>
          <w:szCs w:val="28"/>
        </w:rPr>
        <w:t xml:space="preserve">: </w:t>
      </w:r>
      <w:r w:rsidR="004F7697" w:rsidRPr="00272EC1">
        <w:rPr>
          <w:rFonts w:ascii="Courier New" w:hAnsi="Courier New" w:cs="Courier New"/>
          <w:szCs w:val="28"/>
        </w:rPr>
        <w:t>(404)123-4567</w:t>
      </w:r>
    </w:p>
    <w:p w14:paraId="7A47473D" w14:textId="53CBCC88" w:rsidR="004F7697" w:rsidRPr="00272EC1" w:rsidRDefault="004F7697" w:rsidP="008E506A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You entered 404-123-4567</w:t>
      </w:r>
    </w:p>
    <w:p w14:paraId="2AB6B9B0" w14:textId="77777777" w:rsidR="00F40B33" w:rsidRDefault="00F40B33" w:rsidP="00F40B33">
      <w:pPr>
        <w:widowControl w:val="0"/>
        <w:tabs>
          <w:tab w:val="left" w:pos="529"/>
        </w:tabs>
        <w:autoSpaceDE w:val="0"/>
        <w:autoSpaceDN w:val="0"/>
        <w:adjustRightInd w:val="0"/>
        <w:rPr>
          <w:rFonts w:ascii="Menlo" w:hAnsi="Menlo" w:cs="Menlo"/>
          <w:color w:val="643820"/>
          <w:sz w:val="22"/>
          <w:szCs w:val="22"/>
        </w:rPr>
      </w:pPr>
    </w:p>
    <w:p w14:paraId="239402C0" w14:textId="77777777" w:rsidR="008E506A" w:rsidRDefault="008E506A" w:rsidP="008E506A">
      <w:pPr>
        <w:jc w:val="both"/>
        <w:rPr>
          <w:rFonts w:cs="Arial"/>
          <w:b/>
          <w:sz w:val="28"/>
          <w:szCs w:val="28"/>
        </w:rPr>
      </w:pPr>
    </w:p>
    <w:p w14:paraId="5AD46EAF" w14:textId="398192C8" w:rsidR="004F7697" w:rsidRDefault="004F7697" w:rsidP="008E506A">
      <w:pPr>
        <w:jc w:val="both"/>
        <w:rPr>
          <w:rFonts w:cs="Arial"/>
          <w:sz w:val="28"/>
          <w:szCs w:val="28"/>
        </w:rPr>
      </w:pPr>
      <w:r w:rsidRPr="004F7697">
        <w:rPr>
          <w:rFonts w:cs="Arial"/>
          <w:sz w:val="28"/>
          <w:szCs w:val="28"/>
        </w:rPr>
        <w:t xml:space="preserve">2) </w:t>
      </w:r>
      <w:r>
        <w:rPr>
          <w:rFonts w:cs="Arial"/>
          <w:sz w:val="28"/>
          <w:szCs w:val="28"/>
        </w:rPr>
        <w:t>Write a shell script to finish the same task as in above question.</w:t>
      </w:r>
    </w:p>
    <w:p w14:paraId="24ED2A6E" w14:textId="77777777" w:rsidR="004F7697" w:rsidRDefault="004F7697" w:rsidP="008E506A">
      <w:pPr>
        <w:jc w:val="both"/>
        <w:rPr>
          <w:rFonts w:cs="Arial"/>
          <w:sz w:val="28"/>
          <w:szCs w:val="28"/>
        </w:rPr>
      </w:pPr>
    </w:p>
    <w:p w14:paraId="490FD47B" w14:textId="6442FBCD" w:rsidR="00450A67" w:rsidRPr="00272EC1" w:rsidRDefault="004F7697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3) </w:t>
      </w:r>
      <w:r w:rsidR="0094568E">
        <w:rPr>
          <w:rFonts w:cs="Arial"/>
          <w:sz w:val="28"/>
          <w:szCs w:val="28"/>
        </w:rPr>
        <w:t xml:space="preserve">Write a program that formats product information entered by the user and calculate the total amount of purchase. </w:t>
      </w:r>
    </w:p>
    <w:p w14:paraId="7F573EE2" w14:textId="77777777" w:rsidR="00450A67" w:rsidRDefault="00450A67" w:rsidP="008E506A">
      <w:pPr>
        <w:jc w:val="both"/>
        <w:rPr>
          <w:rFonts w:ascii="Courier New" w:hAnsi="Courier New" w:cs="Courier New"/>
          <w:sz w:val="28"/>
          <w:szCs w:val="28"/>
        </w:rPr>
      </w:pPr>
    </w:p>
    <w:p w14:paraId="113965A5" w14:textId="77777777" w:rsidR="00272EC1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Enter item number:583</w:t>
      </w:r>
    </w:p>
    <w:p w14:paraId="61FD192C" w14:textId="77777777" w:rsidR="00272EC1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Enter unit price:13.5</w:t>
      </w:r>
    </w:p>
    <w:p w14:paraId="45BB8999" w14:textId="77777777" w:rsidR="00272EC1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Enter quantity:2</w:t>
      </w:r>
    </w:p>
    <w:p w14:paraId="469A798A" w14:textId="77777777" w:rsidR="00272EC1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 xml:space="preserve">Enter purchase date (mm/dd/yyyy):09/15/2016   </w:t>
      </w:r>
    </w:p>
    <w:p w14:paraId="2F357D7F" w14:textId="7EB16EDE" w:rsidR="00272EC1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>
        <w:rPr>
          <w:rFonts w:ascii="Courier New" w:hAnsi="Courier New" w:cs="Courier New"/>
          <w:szCs w:val="28"/>
        </w:rPr>
        <w:t>Item</w:t>
      </w:r>
      <w:r>
        <w:rPr>
          <w:rFonts w:ascii="Courier New" w:hAnsi="Courier New" w:cs="Courier New"/>
          <w:szCs w:val="28"/>
        </w:rPr>
        <w:tab/>
      </w:r>
      <w:r>
        <w:rPr>
          <w:rFonts w:ascii="Courier New" w:hAnsi="Courier New" w:cs="Courier New"/>
          <w:szCs w:val="28"/>
        </w:rPr>
        <w:tab/>
        <w:t xml:space="preserve">Unit </w:t>
      </w:r>
      <w:r w:rsidRPr="00272EC1">
        <w:rPr>
          <w:rFonts w:ascii="Courier New" w:hAnsi="Courier New" w:cs="Courier New"/>
          <w:szCs w:val="28"/>
        </w:rPr>
        <w:t>Price</w:t>
      </w:r>
      <w:r w:rsidRPr="00272EC1">
        <w:rPr>
          <w:rFonts w:ascii="Courier New" w:hAnsi="Courier New" w:cs="Courier New"/>
          <w:szCs w:val="28"/>
        </w:rPr>
        <w:tab/>
        <w:t>QTY</w:t>
      </w:r>
      <w:r w:rsidRPr="00272EC1">
        <w:rPr>
          <w:rFonts w:ascii="Courier New" w:hAnsi="Courier New" w:cs="Courier New"/>
          <w:szCs w:val="28"/>
        </w:rPr>
        <w:tab/>
        <w:t>Purchase Date</w:t>
      </w:r>
      <w:r w:rsidRPr="00272EC1">
        <w:rPr>
          <w:rFonts w:ascii="Courier New" w:hAnsi="Courier New" w:cs="Courier New"/>
          <w:szCs w:val="28"/>
        </w:rPr>
        <w:tab/>
        <w:t>Total Amount</w:t>
      </w:r>
    </w:p>
    <w:p w14:paraId="511459E3" w14:textId="61691ABE" w:rsidR="00450A67" w:rsidRPr="00272EC1" w:rsidRDefault="00272EC1" w:rsidP="00272EC1">
      <w:pPr>
        <w:jc w:val="both"/>
        <w:rPr>
          <w:rFonts w:ascii="Courier New" w:hAnsi="Courier New" w:cs="Courier New"/>
          <w:szCs w:val="28"/>
        </w:rPr>
      </w:pPr>
      <w:r w:rsidRPr="00272EC1">
        <w:rPr>
          <w:rFonts w:ascii="Courier New" w:hAnsi="Courier New" w:cs="Courier New"/>
          <w:szCs w:val="28"/>
        </w:rPr>
        <w:t>583</w:t>
      </w:r>
      <w:r w:rsidRPr="00272EC1">
        <w:rPr>
          <w:rFonts w:ascii="Courier New" w:hAnsi="Courier New" w:cs="Courier New"/>
          <w:szCs w:val="28"/>
        </w:rPr>
        <w:tab/>
      </w:r>
      <w:r>
        <w:rPr>
          <w:rFonts w:ascii="Courier New" w:hAnsi="Courier New" w:cs="Courier New"/>
          <w:szCs w:val="28"/>
        </w:rPr>
        <w:tab/>
        <w:t xml:space="preserve">$    </w:t>
      </w:r>
      <w:r w:rsidRPr="00272EC1">
        <w:rPr>
          <w:rFonts w:ascii="Courier New" w:hAnsi="Courier New" w:cs="Courier New"/>
          <w:szCs w:val="28"/>
        </w:rPr>
        <w:t>13.50</w:t>
      </w:r>
      <w:r w:rsidRPr="00272EC1">
        <w:rPr>
          <w:rFonts w:ascii="Courier New" w:hAnsi="Courier New" w:cs="Courier New"/>
          <w:szCs w:val="28"/>
        </w:rPr>
        <w:tab/>
        <w:t>2</w:t>
      </w:r>
      <w:r w:rsidRPr="00272EC1">
        <w:rPr>
          <w:rFonts w:ascii="Courier New" w:hAnsi="Courier New" w:cs="Courier New"/>
          <w:szCs w:val="28"/>
        </w:rPr>
        <w:tab/>
        <w:t>9/15/2016</w:t>
      </w:r>
      <w:r w:rsidRPr="00272EC1">
        <w:rPr>
          <w:rFonts w:ascii="Courier New" w:hAnsi="Courier New" w:cs="Courier New"/>
          <w:szCs w:val="28"/>
        </w:rPr>
        <w:tab/>
      </w:r>
      <w:r>
        <w:rPr>
          <w:rFonts w:ascii="Courier New" w:hAnsi="Courier New" w:cs="Courier New"/>
          <w:szCs w:val="28"/>
        </w:rPr>
        <w:tab/>
        <w:t xml:space="preserve">$   </w:t>
      </w:r>
      <w:r w:rsidRPr="00272EC1">
        <w:rPr>
          <w:rFonts w:ascii="Courier New" w:hAnsi="Courier New" w:cs="Courier New"/>
          <w:szCs w:val="28"/>
        </w:rPr>
        <w:t xml:space="preserve"> 27.00</w:t>
      </w:r>
    </w:p>
    <w:p w14:paraId="29EF1E49" w14:textId="77777777" w:rsidR="0094568E" w:rsidRPr="00272EC1" w:rsidRDefault="0094568E" w:rsidP="008E506A">
      <w:pPr>
        <w:jc w:val="both"/>
        <w:rPr>
          <w:rFonts w:cs="Arial"/>
          <w:szCs w:val="28"/>
        </w:rPr>
      </w:pPr>
    </w:p>
    <w:p w14:paraId="5569A81E" w14:textId="619DEC73" w:rsidR="0094568E" w:rsidRDefault="0094568E" w:rsidP="008E506A">
      <w:pPr>
        <w:jc w:val="both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 xml:space="preserve">The item </w:t>
      </w:r>
      <w:r w:rsidR="00272EC1">
        <w:rPr>
          <w:rFonts w:cs="Arial"/>
          <w:sz w:val="28"/>
          <w:szCs w:val="28"/>
        </w:rPr>
        <w:t xml:space="preserve">number, quantity and </w:t>
      </w:r>
      <w:r>
        <w:rPr>
          <w:rFonts w:cs="Arial"/>
          <w:sz w:val="28"/>
          <w:szCs w:val="28"/>
        </w:rPr>
        <w:t>date should be left justified; the unit price and total amount should be right justified. Hint: Use tabs to line up the columns.</w:t>
      </w:r>
    </w:p>
    <w:p w14:paraId="4B052ACD" w14:textId="77777777" w:rsidR="002B4A25" w:rsidRPr="002B4A25" w:rsidRDefault="002B4A25" w:rsidP="002B4A25">
      <w:pPr>
        <w:spacing w:after="200" w:line="276" w:lineRule="auto"/>
        <w:ind w:left="360"/>
        <w:contextualSpacing/>
        <w:rPr>
          <w:rFonts w:ascii="Cambria" w:eastAsia="宋体" w:hAnsi="Cambria" w:cs="Times New Roman"/>
          <w:sz w:val="28"/>
          <w:szCs w:val="22"/>
          <w:lang w:eastAsia="zh-CN"/>
        </w:rPr>
      </w:pPr>
    </w:p>
    <w:p w14:paraId="77FA0BAD" w14:textId="41F102D2" w:rsidR="00FB0A3D" w:rsidRDefault="004B58DD" w:rsidP="001D3EDE">
      <w:pPr>
        <w:jc w:val="both"/>
      </w:pPr>
      <w:r w:rsidRPr="0056646C">
        <w:rPr>
          <w:b/>
          <w:i/>
          <w:color w:val="FF0000"/>
          <w:sz w:val="40"/>
        </w:rPr>
        <w:lastRenderedPageBreak/>
        <w:t>Submssion</w:t>
      </w:r>
      <w:r>
        <w:t>:</w:t>
      </w:r>
    </w:p>
    <w:p w14:paraId="394831ED" w14:textId="77777777" w:rsidR="0056646C" w:rsidRDefault="0056646C" w:rsidP="001D3EDE">
      <w:pPr>
        <w:jc w:val="both"/>
      </w:pPr>
    </w:p>
    <w:p w14:paraId="7905A32C" w14:textId="18C2F98A" w:rsidR="004B58DD" w:rsidRDefault="004B58DD" w:rsidP="0056646C">
      <w:pPr>
        <w:pStyle w:val="ListParagraph"/>
        <w:numPr>
          <w:ilvl w:val="0"/>
          <w:numId w:val="1"/>
        </w:numPr>
        <w:ind w:left="284" w:hanging="284"/>
        <w:jc w:val="both"/>
      </w:pPr>
      <w:r>
        <w:t>Upload an electronic copy (MS word or pdf) of your answer sheet to the folder named “</w:t>
      </w:r>
      <w:r w:rsidRPr="00EA6923">
        <w:rPr>
          <w:b/>
          <w:color w:val="FF0000"/>
        </w:rPr>
        <w:t>HW</w:t>
      </w:r>
      <w:r w:rsidR="00272EC1">
        <w:rPr>
          <w:b/>
          <w:color w:val="FF0000"/>
        </w:rPr>
        <w:t>3</w:t>
      </w:r>
      <w:r>
        <w:t xml:space="preserve">” of the dropbox in the </w:t>
      </w:r>
      <w:r w:rsidR="002B4A25">
        <w:t>iCollege</w:t>
      </w:r>
      <w:r>
        <w:t xml:space="preserve"> system.</w:t>
      </w:r>
    </w:p>
    <w:p w14:paraId="6851C97D" w14:textId="77777777" w:rsidR="004B58DD" w:rsidRDefault="004B58DD" w:rsidP="0056646C">
      <w:pPr>
        <w:ind w:left="284" w:hanging="284"/>
        <w:jc w:val="both"/>
      </w:pPr>
    </w:p>
    <w:p w14:paraId="649AE4FD" w14:textId="58695391" w:rsidR="004B58DD" w:rsidRPr="002B4A25" w:rsidRDefault="004B58DD" w:rsidP="0056646C">
      <w:pPr>
        <w:pStyle w:val="ListParagraph"/>
        <w:numPr>
          <w:ilvl w:val="0"/>
          <w:numId w:val="1"/>
        </w:numPr>
        <w:ind w:left="284" w:hanging="284"/>
        <w:jc w:val="both"/>
        <w:rPr>
          <w:b/>
        </w:rPr>
      </w:pPr>
      <w:r w:rsidRPr="002B4A25">
        <w:rPr>
          <w:b/>
        </w:rPr>
        <w:t xml:space="preserve">Please add the homework number and your name at the top of your answer sheet. </w:t>
      </w:r>
    </w:p>
    <w:p w14:paraId="5BB7D97C" w14:textId="77777777" w:rsidR="00EA6923" w:rsidRDefault="00EA6923" w:rsidP="00EA6923">
      <w:pPr>
        <w:jc w:val="both"/>
      </w:pPr>
    </w:p>
    <w:p w14:paraId="63DA7E2B" w14:textId="4F8AD521" w:rsidR="0071009F" w:rsidRDefault="004B58DD" w:rsidP="001D3EDE">
      <w:pPr>
        <w:pStyle w:val="ListParagraph"/>
        <w:numPr>
          <w:ilvl w:val="0"/>
          <w:numId w:val="1"/>
        </w:numPr>
        <w:ind w:left="284" w:hanging="284"/>
        <w:jc w:val="both"/>
      </w:pPr>
      <w:r>
        <w:t xml:space="preserve">Name your file in the format of </w:t>
      </w:r>
      <w:r w:rsidRPr="00EA6923">
        <w:rPr>
          <w:color w:val="FF0000"/>
        </w:rPr>
        <w:t>HW</w:t>
      </w:r>
      <w:r w:rsidR="00272EC1">
        <w:rPr>
          <w:color w:val="FF0000"/>
        </w:rPr>
        <w:t>3</w:t>
      </w:r>
      <w:r w:rsidRPr="00EA6923">
        <w:rPr>
          <w:color w:val="FF0000"/>
        </w:rPr>
        <w:t>_FisrtnameLastname</w:t>
      </w:r>
      <w:r>
        <w:t xml:space="preserve"> (eg. HW</w:t>
      </w:r>
      <w:r w:rsidR="00272EC1">
        <w:t>3</w:t>
      </w:r>
      <w:r>
        <w:t>_YuanLong.docx, HW</w:t>
      </w:r>
      <w:r w:rsidR="00272EC1">
        <w:t>3</w:t>
      </w:r>
      <w:r>
        <w:t>_YuanLong.pdf)</w:t>
      </w:r>
    </w:p>
    <w:sectPr w:rsidR="0071009F" w:rsidSect="00A4168D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AAE907" w14:textId="77777777" w:rsidR="00BB6EB0" w:rsidRDefault="00BB6EB0" w:rsidP="00112F23">
      <w:r>
        <w:separator/>
      </w:r>
    </w:p>
  </w:endnote>
  <w:endnote w:type="continuationSeparator" w:id="0">
    <w:p w14:paraId="6F643C81" w14:textId="77777777" w:rsidR="00BB6EB0" w:rsidRDefault="00BB6EB0" w:rsidP="00112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Menlo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2FFDA" w14:textId="77777777" w:rsidR="00112F23" w:rsidRDefault="00112F23" w:rsidP="008E3A9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39C7CE" w14:textId="77777777" w:rsidR="00112F23" w:rsidRDefault="00112F23" w:rsidP="00112F2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F15B82" w14:textId="77777777" w:rsidR="00112F23" w:rsidRDefault="00112F23" w:rsidP="008E3A9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87B42">
      <w:rPr>
        <w:rStyle w:val="PageNumber"/>
        <w:noProof/>
      </w:rPr>
      <w:t>3</w:t>
    </w:r>
    <w:r>
      <w:rPr>
        <w:rStyle w:val="PageNumber"/>
      </w:rPr>
      <w:fldChar w:fldCharType="end"/>
    </w:r>
  </w:p>
  <w:p w14:paraId="3625105C" w14:textId="77777777" w:rsidR="00112F23" w:rsidRDefault="00112F23" w:rsidP="00112F2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4B3602" w14:textId="77777777" w:rsidR="00BB6EB0" w:rsidRDefault="00BB6EB0" w:rsidP="00112F23">
      <w:r>
        <w:separator/>
      </w:r>
    </w:p>
  </w:footnote>
  <w:footnote w:type="continuationSeparator" w:id="0">
    <w:p w14:paraId="6847B709" w14:textId="77777777" w:rsidR="00BB6EB0" w:rsidRDefault="00BB6EB0" w:rsidP="00112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EC9568D"/>
    <w:multiLevelType w:val="hybridMultilevel"/>
    <w:tmpl w:val="418AB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30B5275"/>
    <w:multiLevelType w:val="hybridMultilevel"/>
    <w:tmpl w:val="2C52D47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1411BA3"/>
    <w:multiLevelType w:val="hybridMultilevel"/>
    <w:tmpl w:val="30B27FA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zMxMjY2srA0tLRU0lEKTi0uzszPAykwrAUAtGfqISwAAAA="/>
  </w:docVars>
  <w:rsids>
    <w:rsidRoot w:val="00DA2698"/>
    <w:rsid w:val="000012C7"/>
    <w:rsid w:val="0002142B"/>
    <w:rsid w:val="00047035"/>
    <w:rsid w:val="0007352B"/>
    <w:rsid w:val="0009427E"/>
    <w:rsid w:val="00097298"/>
    <w:rsid w:val="000F0F75"/>
    <w:rsid w:val="00112F23"/>
    <w:rsid w:val="00180700"/>
    <w:rsid w:val="001C6041"/>
    <w:rsid w:val="001D3EDE"/>
    <w:rsid w:val="001E2226"/>
    <w:rsid w:val="00210450"/>
    <w:rsid w:val="00250C40"/>
    <w:rsid w:val="00260BEB"/>
    <w:rsid w:val="00272EC1"/>
    <w:rsid w:val="00276A85"/>
    <w:rsid w:val="002A38B4"/>
    <w:rsid w:val="002A546C"/>
    <w:rsid w:val="002B4A25"/>
    <w:rsid w:val="002B72F8"/>
    <w:rsid w:val="002E178F"/>
    <w:rsid w:val="0030562B"/>
    <w:rsid w:val="00355C69"/>
    <w:rsid w:val="003C7077"/>
    <w:rsid w:val="003D138C"/>
    <w:rsid w:val="003F5F20"/>
    <w:rsid w:val="00423A02"/>
    <w:rsid w:val="00426496"/>
    <w:rsid w:val="00450A67"/>
    <w:rsid w:val="00476E11"/>
    <w:rsid w:val="00482DF0"/>
    <w:rsid w:val="00492031"/>
    <w:rsid w:val="004A50D0"/>
    <w:rsid w:val="004A6917"/>
    <w:rsid w:val="004B58DD"/>
    <w:rsid w:val="004D203F"/>
    <w:rsid w:val="004E0594"/>
    <w:rsid w:val="004E685B"/>
    <w:rsid w:val="004F4306"/>
    <w:rsid w:val="004F7697"/>
    <w:rsid w:val="0051027A"/>
    <w:rsid w:val="00512952"/>
    <w:rsid w:val="00517C85"/>
    <w:rsid w:val="00526F91"/>
    <w:rsid w:val="0052760A"/>
    <w:rsid w:val="005351D5"/>
    <w:rsid w:val="00565377"/>
    <w:rsid w:val="0056646C"/>
    <w:rsid w:val="00573346"/>
    <w:rsid w:val="005814E5"/>
    <w:rsid w:val="005B7BDF"/>
    <w:rsid w:val="005C16FE"/>
    <w:rsid w:val="005C571F"/>
    <w:rsid w:val="005E75CA"/>
    <w:rsid w:val="00600DF1"/>
    <w:rsid w:val="0067068A"/>
    <w:rsid w:val="006832D2"/>
    <w:rsid w:val="00684560"/>
    <w:rsid w:val="006848EA"/>
    <w:rsid w:val="006A7970"/>
    <w:rsid w:val="006C6483"/>
    <w:rsid w:val="006D144F"/>
    <w:rsid w:val="006F36C9"/>
    <w:rsid w:val="006F624B"/>
    <w:rsid w:val="0071009F"/>
    <w:rsid w:val="0072375A"/>
    <w:rsid w:val="0075182C"/>
    <w:rsid w:val="00753E3A"/>
    <w:rsid w:val="007A6960"/>
    <w:rsid w:val="007D5C65"/>
    <w:rsid w:val="007E61E1"/>
    <w:rsid w:val="007F53F1"/>
    <w:rsid w:val="00827B33"/>
    <w:rsid w:val="00836706"/>
    <w:rsid w:val="00856248"/>
    <w:rsid w:val="008B0D28"/>
    <w:rsid w:val="008D5F90"/>
    <w:rsid w:val="008D6F38"/>
    <w:rsid w:val="008E506A"/>
    <w:rsid w:val="00916245"/>
    <w:rsid w:val="009218E0"/>
    <w:rsid w:val="009425A5"/>
    <w:rsid w:val="0094568E"/>
    <w:rsid w:val="00A22FF4"/>
    <w:rsid w:val="00A3454E"/>
    <w:rsid w:val="00A4168D"/>
    <w:rsid w:val="00A9093F"/>
    <w:rsid w:val="00AD5F80"/>
    <w:rsid w:val="00AE5141"/>
    <w:rsid w:val="00B02AEA"/>
    <w:rsid w:val="00B558F6"/>
    <w:rsid w:val="00B66F24"/>
    <w:rsid w:val="00B800B4"/>
    <w:rsid w:val="00B92C4E"/>
    <w:rsid w:val="00BB6EB0"/>
    <w:rsid w:val="00BF45E7"/>
    <w:rsid w:val="00C51F74"/>
    <w:rsid w:val="00C63968"/>
    <w:rsid w:val="00C63A47"/>
    <w:rsid w:val="00C70AFA"/>
    <w:rsid w:val="00C87B42"/>
    <w:rsid w:val="00CB0539"/>
    <w:rsid w:val="00CC66D6"/>
    <w:rsid w:val="00CC6792"/>
    <w:rsid w:val="00CD7AF8"/>
    <w:rsid w:val="00CE7E53"/>
    <w:rsid w:val="00D14FEA"/>
    <w:rsid w:val="00D710DA"/>
    <w:rsid w:val="00DA2698"/>
    <w:rsid w:val="00DB62ED"/>
    <w:rsid w:val="00DE44C3"/>
    <w:rsid w:val="00DF091B"/>
    <w:rsid w:val="00E069D7"/>
    <w:rsid w:val="00E57B94"/>
    <w:rsid w:val="00E953BB"/>
    <w:rsid w:val="00EA6923"/>
    <w:rsid w:val="00EC5B1E"/>
    <w:rsid w:val="00ED1B34"/>
    <w:rsid w:val="00EF0DAD"/>
    <w:rsid w:val="00F0747D"/>
    <w:rsid w:val="00F40B33"/>
    <w:rsid w:val="00F7354E"/>
    <w:rsid w:val="00F87B89"/>
    <w:rsid w:val="00F94C75"/>
    <w:rsid w:val="00FB0A3D"/>
    <w:rsid w:val="00FB32BE"/>
    <w:rsid w:val="00FB6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E799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0F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62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624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6A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A85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4B58DD"/>
    <w:pPr>
      <w:ind w:left="720"/>
      <w:contextualSpacing/>
    </w:pPr>
  </w:style>
  <w:style w:type="table" w:styleId="TableGrid">
    <w:name w:val="Table Grid"/>
    <w:basedOn w:val="TableNormal"/>
    <w:uiPriority w:val="59"/>
    <w:rsid w:val="00573346"/>
    <w:rPr>
      <w:sz w:val="22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112F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F23"/>
  </w:style>
  <w:style w:type="character" w:styleId="PageNumber">
    <w:name w:val="page number"/>
    <w:basedOn w:val="DefaultParagraphFont"/>
    <w:uiPriority w:val="99"/>
    <w:semiHidden/>
    <w:unhideWhenUsed/>
    <w:rsid w:val="00112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582</Words>
  <Characters>3320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 Yuan</dc:creator>
  <cp:lastModifiedBy>Microsoft Office User</cp:lastModifiedBy>
  <cp:revision>11</cp:revision>
  <cp:lastPrinted>2016-09-01T19:42:00Z</cp:lastPrinted>
  <dcterms:created xsi:type="dcterms:W3CDTF">2016-10-14T02:57:00Z</dcterms:created>
  <dcterms:modified xsi:type="dcterms:W3CDTF">2016-10-14T03:12:00Z</dcterms:modified>
</cp:coreProperties>
</file>